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1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41"/>
        <w:gridCol w:w="9270"/>
        <w:gridCol w:w="1278"/>
      </w:tblGrid>
      <w:tr w:rsidR="00320527" w:rsidRPr="007D64ED" w:rsidTr="00D540AF">
        <w:trPr>
          <w:trHeight w:val="144"/>
        </w:trPr>
        <w:tc>
          <w:tcPr>
            <w:tcW w:w="11289" w:type="dxa"/>
            <w:gridSpan w:val="3"/>
            <w:shd w:val="clear" w:color="auto" w:fill="auto"/>
            <w:noWrap/>
            <w:vAlign w:val="center"/>
            <w:hideMark/>
          </w:tcPr>
          <w:p w:rsidR="00320527" w:rsidRPr="007D64ED" w:rsidRDefault="00653858" w:rsidP="007D64ED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highlight w:val="yellow"/>
              </w:rPr>
              <w:t>Question Bank</w:t>
            </w:r>
          </w:p>
        </w:tc>
      </w:tr>
      <w:tr w:rsidR="00320527" w:rsidRPr="007D64ED" w:rsidTr="00D540AF">
        <w:trPr>
          <w:trHeight w:val="300"/>
        </w:trPr>
        <w:tc>
          <w:tcPr>
            <w:tcW w:w="11289" w:type="dxa"/>
            <w:gridSpan w:val="3"/>
            <w:shd w:val="clear" w:color="auto" w:fill="auto"/>
            <w:noWrap/>
            <w:vAlign w:val="center"/>
            <w:hideMark/>
          </w:tcPr>
          <w:p w:rsidR="0077634B" w:rsidRPr="007D64ED" w:rsidRDefault="0077634B" w:rsidP="007D64ED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</w:pPr>
          </w:p>
          <w:p w:rsidR="00320527" w:rsidRPr="007D64ED" w:rsidRDefault="00FF3114" w:rsidP="007D64ED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7D64ED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B</w:t>
            </w:r>
            <w:r w:rsidR="001A6149" w:rsidRPr="007D64ED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I</w:t>
            </w:r>
            <w:r w:rsidRPr="007D64ED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D</w:t>
            </w:r>
            <w:r w:rsidR="00A72CDC" w:rsidRPr="007D64ED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-</w:t>
            </w:r>
            <w:r w:rsidRPr="007D64ED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703</w:t>
            </w:r>
            <w:r w:rsidR="00A72CDC" w:rsidRPr="007D64ED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-</w:t>
            </w:r>
            <w:r w:rsidR="001A6149" w:rsidRPr="007D64ED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 </w:t>
            </w:r>
            <w:r w:rsidRPr="007D64ED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Advanced Data Science</w:t>
            </w:r>
          </w:p>
        </w:tc>
      </w:tr>
      <w:tr w:rsidR="005507FC" w:rsidRPr="007D64ED" w:rsidTr="00D540AF">
        <w:trPr>
          <w:trHeight w:val="315"/>
        </w:trPr>
        <w:tc>
          <w:tcPr>
            <w:tcW w:w="741" w:type="dxa"/>
            <w:shd w:val="clear" w:color="auto" w:fill="auto"/>
            <w:noWrap/>
            <w:vAlign w:val="center"/>
            <w:hideMark/>
          </w:tcPr>
          <w:p w:rsidR="005507FC" w:rsidRPr="007D64ED" w:rsidRDefault="005507FC" w:rsidP="007D64ED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9270" w:type="dxa"/>
            <w:shd w:val="clear" w:color="auto" w:fill="auto"/>
            <w:noWrap/>
            <w:vAlign w:val="center"/>
            <w:hideMark/>
          </w:tcPr>
          <w:p w:rsidR="005507FC" w:rsidRPr="007D64ED" w:rsidRDefault="005507FC" w:rsidP="007D64ED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Unit : ____</w:t>
            </w:r>
            <w:r w:rsidR="00973216" w:rsidRPr="007D64ED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u w:val="single"/>
              </w:rPr>
              <w:t>I</w:t>
            </w:r>
            <w:r w:rsidRPr="007D64ED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________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:rsidR="005507FC" w:rsidRPr="007D64ED" w:rsidRDefault="005507FC" w:rsidP="00061911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Marks</w:t>
            </w:r>
          </w:p>
        </w:tc>
      </w:tr>
      <w:tr w:rsidR="00D12C77" w:rsidRPr="007D64ED" w:rsidTr="00FF3114">
        <w:trPr>
          <w:trHeight w:val="402"/>
        </w:trPr>
        <w:tc>
          <w:tcPr>
            <w:tcW w:w="741" w:type="dxa"/>
            <w:shd w:val="clear" w:color="auto" w:fill="auto"/>
            <w:noWrap/>
            <w:vAlign w:val="center"/>
            <w:hideMark/>
          </w:tcPr>
          <w:p w:rsidR="00D12C77" w:rsidRPr="007D64ED" w:rsidRDefault="00D12C77" w:rsidP="007D64ED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9270" w:type="dxa"/>
            <w:shd w:val="clear" w:color="auto" w:fill="auto"/>
            <w:noWrap/>
            <w:vAlign w:val="center"/>
          </w:tcPr>
          <w:p w:rsidR="00D12C77" w:rsidRPr="007D64ED" w:rsidRDefault="007D64ED" w:rsidP="007D64E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D64ED">
              <w:rPr>
                <w:rFonts w:ascii="Times New Roman" w:hAnsi="Times New Roman" w:cs="Times New Roman"/>
                <w:sz w:val="28"/>
                <w:szCs w:val="28"/>
              </w:rPr>
              <w:t xml:space="preserve">What is the difference between </w:t>
            </w:r>
            <w:proofErr w:type="spellStart"/>
            <w:proofErr w:type="gramStart"/>
            <w:r w:rsidRPr="007D64ED">
              <w:rPr>
                <w:rFonts w:ascii="Times New Roman" w:hAnsi="Times New Roman" w:cs="Times New Roman"/>
                <w:sz w:val="28"/>
                <w:szCs w:val="28"/>
              </w:rPr>
              <w:t>np.sort</w:t>
            </w:r>
            <w:proofErr w:type="spellEnd"/>
            <w:r w:rsidRPr="007D64ED">
              <w:rPr>
                <w:rFonts w:ascii="Times New Roman" w:hAnsi="Times New Roman" w:cs="Times New Roman"/>
                <w:sz w:val="28"/>
                <w:szCs w:val="28"/>
              </w:rPr>
              <w:t>(</w:t>
            </w:r>
            <w:proofErr w:type="gramEnd"/>
            <w:r w:rsidRPr="007D64ED">
              <w:rPr>
                <w:rFonts w:ascii="Times New Roman" w:hAnsi="Times New Roman" w:cs="Times New Roman"/>
                <w:sz w:val="28"/>
                <w:szCs w:val="28"/>
              </w:rPr>
              <w:t xml:space="preserve">) and </w:t>
            </w:r>
            <w:proofErr w:type="spellStart"/>
            <w:r w:rsidRPr="007D64ED">
              <w:rPr>
                <w:rFonts w:ascii="Times New Roman" w:hAnsi="Times New Roman" w:cs="Times New Roman"/>
                <w:sz w:val="28"/>
                <w:szCs w:val="28"/>
              </w:rPr>
              <w:t>np.argsort</w:t>
            </w:r>
            <w:proofErr w:type="spellEnd"/>
            <w:r w:rsidRPr="007D64ED">
              <w:rPr>
                <w:rFonts w:ascii="Times New Roman" w:hAnsi="Times New Roman" w:cs="Times New Roman"/>
                <w:sz w:val="28"/>
                <w:szCs w:val="28"/>
              </w:rPr>
              <w:t>()?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:rsidR="00D12C77" w:rsidRPr="007D64ED" w:rsidRDefault="006B0315" w:rsidP="00061911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2</w:t>
            </w:r>
          </w:p>
        </w:tc>
      </w:tr>
      <w:tr w:rsidR="00D12C77" w:rsidRPr="007D64ED" w:rsidTr="00FF3114">
        <w:trPr>
          <w:trHeight w:val="402"/>
        </w:trPr>
        <w:tc>
          <w:tcPr>
            <w:tcW w:w="741" w:type="dxa"/>
            <w:shd w:val="clear" w:color="auto" w:fill="auto"/>
            <w:noWrap/>
            <w:vAlign w:val="center"/>
            <w:hideMark/>
          </w:tcPr>
          <w:p w:rsidR="00D12C77" w:rsidRPr="007D64ED" w:rsidRDefault="00D12C77" w:rsidP="007D64ED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9270" w:type="dxa"/>
            <w:shd w:val="clear" w:color="auto" w:fill="auto"/>
            <w:noWrap/>
            <w:vAlign w:val="center"/>
          </w:tcPr>
          <w:p w:rsidR="00D12C77" w:rsidRPr="007D64ED" w:rsidRDefault="007D64ED" w:rsidP="007D64E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D64ED">
              <w:rPr>
                <w:rFonts w:ascii="Times New Roman" w:hAnsi="Times New Roman" w:cs="Times New Roman"/>
                <w:sz w:val="28"/>
                <w:szCs w:val="28"/>
              </w:rPr>
              <w:t xml:space="preserve">Explain the concept of broadcasting in </w:t>
            </w:r>
            <w:proofErr w:type="spellStart"/>
            <w:r w:rsidRPr="007D64ED">
              <w:rPr>
                <w:rFonts w:ascii="Times New Roman" w:hAnsi="Times New Roman" w:cs="Times New Roman"/>
                <w:sz w:val="28"/>
                <w:szCs w:val="28"/>
              </w:rPr>
              <w:t>NumPy</w:t>
            </w:r>
            <w:proofErr w:type="spellEnd"/>
            <w:r w:rsidRPr="007D64ED">
              <w:rPr>
                <w:rFonts w:ascii="Times New Roman" w:hAnsi="Times New Roman" w:cs="Times New Roman"/>
                <w:sz w:val="28"/>
                <w:szCs w:val="28"/>
              </w:rPr>
              <w:t xml:space="preserve"> in one sentence.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:rsidR="00D12C77" w:rsidRPr="007D64ED" w:rsidRDefault="006B0315" w:rsidP="00061911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2</w:t>
            </w:r>
          </w:p>
        </w:tc>
      </w:tr>
      <w:tr w:rsidR="00D12C77" w:rsidRPr="007D64ED" w:rsidTr="00FF3114">
        <w:trPr>
          <w:trHeight w:val="402"/>
        </w:trPr>
        <w:tc>
          <w:tcPr>
            <w:tcW w:w="741" w:type="dxa"/>
            <w:shd w:val="clear" w:color="auto" w:fill="auto"/>
            <w:noWrap/>
            <w:vAlign w:val="center"/>
            <w:hideMark/>
          </w:tcPr>
          <w:p w:rsidR="00D12C77" w:rsidRPr="007D64ED" w:rsidRDefault="00D12C77" w:rsidP="007D64ED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9270" w:type="dxa"/>
            <w:shd w:val="clear" w:color="auto" w:fill="auto"/>
            <w:noWrap/>
            <w:vAlign w:val="center"/>
          </w:tcPr>
          <w:p w:rsidR="00D12C77" w:rsidRPr="007D64ED" w:rsidRDefault="00B93C4E" w:rsidP="007D64E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What is manifold learning, and how does it differ from traditional dimensionality reduction techniques?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:rsidR="00D12C77" w:rsidRPr="007D64ED" w:rsidRDefault="006B0315" w:rsidP="00061911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2</w:t>
            </w:r>
          </w:p>
        </w:tc>
        <w:bookmarkStart w:id="0" w:name="_GoBack"/>
        <w:bookmarkEnd w:id="0"/>
      </w:tr>
      <w:tr w:rsidR="00D12C77" w:rsidRPr="007D64ED" w:rsidTr="00FF3114">
        <w:trPr>
          <w:trHeight w:val="402"/>
        </w:trPr>
        <w:tc>
          <w:tcPr>
            <w:tcW w:w="741" w:type="dxa"/>
            <w:shd w:val="clear" w:color="auto" w:fill="auto"/>
            <w:noWrap/>
            <w:vAlign w:val="center"/>
            <w:hideMark/>
          </w:tcPr>
          <w:p w:rsidR="00D12C77" w:rsidRPr="007D64ED" w:rsidRDefault="00D12C77" w:rsidP="007D64ED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9270" w:type="dxa"/>
            <w:shd w:val="clear" w:color="auto" w:fill="auto"/>
            <w:noWrap/>
            <w:vAlign w:val="center"/>
          </w:tcPr>
          <w:p w:rsidR="00D12C77" w:rsidRPr="007D64ED" w:rsidRDefault="00B93C4E" w:rsidP="007D64E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Outline approximation algorithms.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:rsidR="00D12C77" w:rsidRPr="007D64ED" w:rsidRDefault="006B0315" w:rsidP="00061911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2</w:t>
            </w:r>
          </w:p>
        </w:tc>
      </w:tr>
      <w:tr w:rsidR="00D12C77" w:rsidRPr="007D64ED" w:rsidTr="00FF3114">
        <w:trPr>
          <w:trHeight w:val="402"/>
        </w:trPr>
        <w:tc>
          <w:tcPr>
            <w:tcW w:w="741" w:type="dxa"/>
            <w:shd w:val="clear" w:color="auto" w:fill="auto"/>
            <w:noWrap/>
            <w:vAlign w:val="center"/>
            <w:hideMark/>
          </w:tcPr>
          <w:p w:rsidR="00D12C77" w:rsidRPr="007D64ED" w:rsidRDefault="00D12C77" w:rsidP="007D64ED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9270" w:type="dxa"/>
            <w:shd w:val="clear" w:color="auto" w:fill="auto"/>
            <w:noWrap/>
            <w:vAlign w:val="center"/>
          </w:tcPr>
          <w:p w:rsidR="00ED660B" w:rsidRPr="007D64ED" w:rsidRDefault="00ED660B" w:rsidP="007D64ED">
            <w:pPr>
              <w:pStyle w:val="ListParagraph"/>
              <w:spacing w:after="0"/>
              <w:ind w:left="-7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What is </w:t>
            </w:r>
            <w:proofErr w:type="spellStart"/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hyperparameter</w:t>
            </w:r>
            <w:proofErr w:type="spellEnd"/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 tuning, and why is it necessary in machine learning models?</w:t>
            </w:r>
          </w:p>
          <w:p w:rsidR="00D12C77" w:rsidRPr="007D64ED" w:rsidRDefault="00D12C77" w:rsidP="007D64ED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:rsidR="00D12C77" w:rsidRPr="007D64ED" w:rsidRDefault="006B0315" w:rsidP="00061911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2</w:t>
            </w:r>
          </w:p>
        </w:tc>
      </w:tr>
      <w:tr w:rsidR="00D12C77" w:rsidRPr="007D64ED" w:rsidTr="00FF3114">
        <w:trPr>
          <w:trHeight w:val="402"/>
        </w:trPr>
        <w:tc>
          <w:tcPr>
            <w:tcW w:w="741" w:type="dxa"/>
            <w:shd w:val="clear" w:color="auto" w:fill="auto"/>
            <w:noWrap/>
            <w:vAlign w:val="center"/>
            <w:hideMark/>
          </w:tcPr>
          <w:p w:rsidR="00D12C77" w:rsidRPr="007D64ED" w:rsidRDefault="00D12C77" w:rsidP="007D64ED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9270" w:type="dxa"/>
            <w:shd w:val="clear" w:color="auto" w:fill="auto"/>
            <w:noWrap/>
            <w:vAlign w:val="center"/>
          </w:tcPr>
          <w:p w:rsidR="00D12C77" w:rsidRPr="007D64ED" w:rsidRDefault="00ED660B" w:rsidP="007D64E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Discuss feature engineering and explain its significance in machine learning.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:rsidR="00D12C77" w:rsidRPr="007D64ED" w:rsidRDefault="006B0315" w:rsidP="00061911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2</w:t>
            </w:r>
          </w:p>
        </w:tc>
      </w:tr>
      <w:tr w:rsidR="00D12C77" w:rsidRPr="007D64ED" w:rsidTr="00FF3114">
        <w:trPr>
          <w:trHeight w:val="402"/>
        </w:trPr>
        <w:tc>
          <w:tcPr>
            <w:tcW w:w="741" w:type="dxa"/>
            <w:shd w:val="clear" w:color="auto" w:fill="auto"/>
            <w:noWrap/>
            <w:vAlign w:val="center"/>
            <w:hideMark/>
          </w:tcPr>
          <w:p w:rsidR="00D12C77" w:rsidRPr="007D64ED" w:rsidRDefault="00D12C77" w:rsidP="007D64ED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9270" w:type="dxa"/>
            <w:shd w:val="clear" w:color="auto" w:fill="auto"/>
            <w:noWrap/>
            <w:vAlign w:val="center"/>
          </w:tcPr>
          <w:p w:rsidR="00D12C77" w:rsidRPr="007D64ED" w:rsidRDefault="00ED660B" w:rsidP="007D64E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What is confusion </w:t>
            </w:r>
            <w:proofErr w:type="gramStart"/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matrix ?</w:t>
            </w:r>
            <w:proofErr w:type="gramEnd"/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 Explain.</w:t>
            </w:r>
          </w:p>
        </w:tc>
        <w:tc>
          <w:tcPr>
            <w:tcW w:w="1278" w:type="dxa"/>
            <w:shd w:val="clear" w:color="auto" w:fill="auto"/>
            <w:noWrap/>
            <w:vAlign w:val="center"/>
            <w:hideMark/>
          </w:tcPr>
          <w:p w:rsidR="00D12C77" w:rsidRPr="007D64ED" w:rsidRDefault="006B0315" w:rsidP="00061911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2</w:t>
            </w:r>
          </w:p>
        </w:tc>
      </w:tr>
      <w:tr w:rsidR="00D46C74" w:rsidRPr="007D64ED" w:rsidTr="00D540AF">
        <w:trPr>
          <w:trHeight w:val="402"/>
        </w:trPr>
        <w:tc>
          <w:tcPr>
            <w:tcW w:w="741" w:type="dxa"/>
            <w:shd w:val="clear" w:color="auto" w:fill="auto"/>
            <w:noWrap/>
            <w:vAlign w:val="center"/>
          </w:tcPr>
          <w:p w:rsidR="00D46C74" w:rsidRPr="007D64ED" w:rsidRDefault="00D46C74" w:rsidP="007D64ED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9270" w:type="dxa"/>
            <w:shd w:val="clear" w:color="auto" w:fill="auto"/>
            <w:noWrap/>
            <w:vAlign w:val="center"/>
          </w:tcPr>
          <w:p w:rsidR="00D46C74" w:rsidRPr="007D64ED" w:rsidRDefault="00ED660B" w:rsidP="007D6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Describe the role of </w:t>
            </w:r>
            <w:proofErr w:type="spellStart"/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train_test_split</w:t>
            </w:r>
            <w:proofErr w:type="spellEnd"/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 in model validation using </w:t>
            </w:r>
            <w:proofErr w:type="spellStart"/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Scikit</w:t>
            </w:r>
            <w:proofErr w:type="spellEnd"/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-learn.</w:t>
            </w:r>
          </w:p>
        </w:tc>
        <w:tc>
          <w:tcPr>
            <w:tcW w:w="1278" w:type="dxa"/>
            <w:shd w:val="clear" w:color="auto" w:fill="auto"/>
            <w:noWrap/>
            <w:vAlign w:val="center"/>
          </w:tcPr>
          <w:p w:rsidR="00D46C74" w:rsidRPr="007D64ED" w:rsidRDefault="006B0315" w:rsidP="00061911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2</w:t>
            </w:r>
          </w:p>
        </w:tc>
      </w:tr>
      <w:tr w:rsidR="003A2994" w:rsidRPr="007D64ED" w:rsidTr="00D540AF">
        <w:trPr>
          <w:trHeight w:val="402"/>
        </w:trPr>
        <w:tc>
          <w:tcPr>
            <w:tcW w:w="741" w:type="dxa"/>
            <w:shd w:val="clear" w:color="auto" w:fill="auto"/>
            <w:noWrap/>
            <w:vAlign w:val="center"/>
          </w:tcPr>
          <w:p w:rsidR="003A2994" w:rsidRPr="007D64ED" w:rsidRDefault="003A2994" w:rsidP="007D64ED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9270" w:type="dxa"/>
            <w:shd w:val="clear" w:color="auto" w:fill="auto"/>
            <w:noWrap/>
            <w:vAlign w:val="center"/>
          </w:tcPr>
          <w:p w:rsidR="003A2994" w:rsidRPr="007D64ED" w:rsidRDefault="00ED660B" w:rsidP="007D64ED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  <w:t>What are the three matrices produced by the Singular Value Decomposition of a matrix?</w:t>
            </w:r>
          </w:p>
        </w:tc>
        <w:tc>
          <w:tcPr>
            <w:tcW w:w="1278" w:type="dxa"/>
            <w:shd w:val="clear" w:color="auto" w:fill="auto"/>
            <w:noWrap/>
            <w:vAlign w:val="center"/>
          </w:tcPr>
          <w:p w:rsidR="003A2994" w:rsidRPr="007D64ED" w:rsidRDefault="006B0315" w:rsidP="00061911">
            <w:pPr>
              <w:spacing w:after="0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bCs/>
                <w:color w:val="000000"/>
                <w:sz w:val="28"/>
                <w:szCs w:val="28"/>
              </w:rPr>
              <w:t>3</w:t>
            </w:r>
          </w:p>
        </w:tc>
      </w:tr>
      <w:tr w:rsidR="003A2994" w:rsidRPr="007D64ED" w:rsidTr="00D540AF">
        <w:trPr>
          <w:trHeight w:val="402"/>
        </w:trPr>
        <w:tc>
          <w:tcPr>
            <w:tcW w:w="741" w:type="dxa"/>
            <w:shd w:val="clear" w:color="auto" w:fill="auto"/>
            <w:noWrap/>
            <w:vAlign w:val="center"/>
          </w:tcPr>
          <w:p w:rsidR="003A2994" w:rsidRPr="007D64ED" w:rsidRDefault="003A2994" w:rsidP="007D64ED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9270" w:type="dxa"/>
            <w:shd w:val="clear" w:color="auto" w:fill="auto"/>
            <w:noWrap/>
            <w:vAlign w:val="center"/>
          </w:tcPr>
          <w:p w:rsidR="003A2994" w:rsidRPr="007D64ED" w:rsidRDefault="00ED660B" w:rsidP="007D6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  <w:t xml:space="preserve">What are aggregation functions in </w:t>
            </w:r>
            <w:proofErr w:type="spellStart"/>
            <w:r w:rsidRPr="007D64ED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  <w:t>NumPy</w:t>
            </w:r>
            <w:proofErr w:type="spellEnd"/>
            <w:r w:rsidRPr="007D64ED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  <w:t xml:space="preserve">? Explain with examples of </w:t>
            </w:r>
            <w:proofErr w:type="gramStart"/>
            <w:r w:rsidRPr="007D64ED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  <w:t>sum(</w:t>
            </w:r>
            <w:proofErr w:type="gramEnd"/>
            <w:r w:rsidRPr="007D64ED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  <w:t>), mean(), and min() functions applied on a 2D array.</w:t>
            </w:r>
          </w:p>
        </w:tc>
        <w:tc>
          <w:tcPr>
            <w:tcW w:w="1278" w:type="dxa"/>
            <w:shd w:val="clear" w:color="auto" w:fill="auto"/>
            <w:noWrap/>
            <w:vAlign w:val="center"/>
          </w:tcPr>
          <w:p w:rsidR="003A2994" w:rsidRPr="007D64ED" w:rsidRDefault="006B0315" w:rsidP="00061911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3</w:t>
            </w:r>
          </w:p>
        </w:tc>
      </w:tr>
      <w:tr w:rsidR="003A2994" w:rsidRPr="007D64ED" w:rsidTr="00D540AF">
        <w:trPr>
          <w:trHeight w:val="402"/>
        </w:trPr>
        <w:tc>
          <w:tcPr>
            <w:tcW w:w="741" w:type="dxa"/>
            <w:shd w:val="clear" w:color="auto" w:fill="auto"/>
            <w:noWrap/>
            <w:vAlign w:val="center"/>
          </w:tcPr>
          <w:p w:rsidR="003A2994" w:rsidRPr="007D64ED" w:rsidRDefault="003A2994" w:rsidP="007D64ED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9270" w:type="dxa"/>
            <w:shd w:val="clear" w:color="auto" w:fill="auto"/>
            <w:noWrap/>
            <w:vAlign w:val="center"/>
          </w:tcPr>
          <w:p w:rsidR="003A2994" w:rsidRPr="007D64ED" w:rsidRDefault="00ED660B" w:rsidP="007D6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  <w:t>Explain the Central Limit Theorem, and why is it important in statistics.</w:t>
            </w:r>
          </w:p>
        </w:tc>
        <w:tc>
          <w:tcPr>
            <w:tcW w:w="1278" w:type="dxa"/>
            <w:shd w:val="clear" w:color="auto" w:fill="auto"/>
            <w:noWrap/>
            <w:vAlign w:val="center"/>
          </w:tcPr>
          <w:p w:rsidR="003A2994" w:rsidRPr="007D64ED" w:rsidRDefault="006B0315" w:rsidP="00061911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3</w:t>
            </w:r>
          </w:p>
        </w:tc>
      </w:tr>
      <w:tr w:rsidR="003A2994" w:rsidRPr="007D64ED" w:rsidTr="00D540AF">
        <w:trPr>
          <w:trHeight w:val="402"/>
        </w:trPr>
        <w:tc>
          <w:tcPr>
            <w:tcW w:w="741" w:type="dxa"/>
            <w:shd w:val="clear" w:color="auto" w:fill="auto"/>
            <w:noWrap/>
            <w:vAlign w:val="center"/>
          </w:tcPr>
          <w:p w:rsidR="003A2994" w:rsidRPr="007D64ED" w:rsidRDefault="003A2994" w:rsidP="007D64ED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9270" w:type="dxa"/>
            <w:shd w:val="clear" w:color="auto" w:fill="auto"/>
            <w:noWrap/>
            <w:vAlign w:val="center"/>
          </w:tcPr>
          <w:p w:rsidR="003A2994" w:rsidRPr="007D64ED" w:rsidRDefault="00ED660B" w:rsidP="007D6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  <w:t>Name two advantages of using dimensionality reduction in machine learning models.</w:t>
            </w:r>
          </w:p>
        </w:tc>
        <w:tc>
          <w:tcPr>
            <w:tcW w:w="1278" w:type="dxa"/>
            <w:shd w:val="clear" w:color="auto" w:fill="auto"/>
            <w:noWrap/>
            <w:vAlign w:val="center"/>
          </w:tcPr>
          <w:p w:rsidR="003A2994" w:rsidRPr="007D64ED" w:rsidRDefault="006B0315" w:rsidP="00061911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3</w:t>
            </w:r>
          </w:p>
        </w:tc>
      </w:tr>
      <w:tr w:rsidR="003A2994" w:rsidRPr="007D64ED" w:rsidTr="00D540AF">
        <w:trPr>
          <w:trHeight w:val="402"/>
        </w:trPr>
        <w:tc>
          <w:tcPr>
            <w:tcW w:w="741" w:type="dxa"/>
            <w:shd w:val="clear" w:color="auto" w:fill="auto"/>
            <w:noWrap/>
            <w:vAlign w:val="center"/>
          </w:tcPr>
          <w:p w:rsidR="003A2994" w:rsidRPr="007D64ED" w:rsidRDefault="003A2994" w:rsidP="007D64ED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9270" w:type="dxa"/>
            <w:shd w:val="clear" w:color="auto" w:fill="auto"/>
            <w:noWrap/>
            <w:vAlign w:val="center"/>
          </w:tcPr>
          <w:p w:rsidR="003A2994" w:rsidRPr="007D64ED" w:rsidRDefault="00ED660B" w:rsidP="007D6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  <w:t>Discuss the three matrices produced by the Singular Value Decomposition of a matrix.</w:t>
            </w:r>
          </w:p>
        </w:tc>
        <w:tc>
          <w:tcPr>
            <w:tcW w:w="1278" w:type="dxa"/>
            <w:shd w:val="clear" w:color="auto" w:fill="auto"/>
            <w:noWrap/>
            <w:vAlign w:val="center"/>
          </w:tcPr>
          <w:p w:rsidR="003A2994" w:rsidRPr="007D64ED" w:rsidRDefault="006B0315" w:rsidP="00061911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3</w:t>
            </w:r>
          </w:p>
        </w:tc>
      </w:tr>
      <w:tr w:rsidR="003A2994" w:rsidRPr="007D64ED" w:rsidTr="00D540AF">
        <w:trPr>
          <w:trHeight w:val="402"/>
        </w:trPr>
        <w:tc>
          <w:tcPr>
            <w:tcW w:w="741" w:type="dxa"/>
            <w:shd w:val="clear" w:color="auto" w:fill="auto"/>
            <w:noWrap/>
            <w:vAlign w:val="center"/>
          </w:tcPr>
          <w:p w:rsidR="003A2994" w:rsidRPr="007D64ED" w:rsidRDefault="003A2994" w:rsidP="007D64ED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9270" w:type="dxa"/>
            <w:shd w:val="clear" w:color="auto" w:fill="auto"/>
            <w:noWrap/>
            <w:vAlign w:val="center"/>
          </w:tcPr>
          <w:p w:rsidR="003A2994" w:rsidRPr="007D64ED" w:rsidRDefault="00FB27B8" w:rsidP="007D6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  <w:t>Explain the null hypothesis in an A/B testing experiment.</w:t>
            </w:r>
          </w:p>
        </w:tc>
        <w:tc>
          <w:tcPr>
            <w:tcW w:w="1278" w:type="dxa"/>
            <w:shd w:val="clear" w:color="auto" w:fill="auto"/>
            <w:noWrap/>
            <w:vAlign w:val="center"/>
          </w:tcPr>
          <w:p w:rsidR="003A2994" w:rsidRPr="007D64ED" w:rsidRDefault="006B0315" w:rsidP="00061911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3</w:t>
            </w:r>
          </w:p>
        </w:tc>
      </w:tr>
      <w:tr w:rsidR="007D64ED" w:rsidRPr="007D64ED" w:rsidTr="00D540AF">
        <w:trPr>
          <w:trHeight w:val="402"/>
        </w:trPr>
        <w:tc>
          <w:tcPr>
            <w:tcW w:w="741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9270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Explain the structure of a decision tree and how it makes decisions based on input features.</w:t>
            </w:r>
          </w:p>
        </w:tc>
        <w:tc>
          <w:tcPr>
            <w:tcW w:w="1278" w:type="dxa"/>
            <w:shd w:val="clear" w:color="auto" w:fill="auto"/>
            <w:noWrap/>
            <w:vAlign w:val="center"/>
          </w:tcPr>
          <w:p w:rsidR="007D64ED" w:rsidRPr="007D64ED" w:rsidRDefault="007D64ED" w:rsidP="00061911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4</w:t>
            </w:r>
          </w:p>
        </w:tc>
      </w:tr>
      <w:tr w:rsidR="007D64ED" w:rsidRPr="007D64ED" w:rsidTr="00D540AF">
        <w:trPr>
          <w:trHeight w:val="402"/>
        </w:trPr>
        <w:tc>
          <w:tcPr>
            <w:tcW w:w="741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9270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Describe the process of spectral clustering and its advantages over k-means clustering.</w:t>
            </w:r>
          </w:p>
        </w:tc>
        <w:tc>
          <w:tcPr>
            <w:tcW w:w="1278" w:type="dxa"/>
            <w:shd w:val="clear" w:color="auto" w:fill="auto"/>
            <w:noWrap/>
            <w:vAlign w:val="center"/>
          </w:tcPr>
          <w:p w:rsidR="007D64ED" w:rsidRPr="007D64ED" w:rsidRDefault="007D64ED" w:rsidP="00061911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4</w:t>
            </w:r>
          </w:p>
        </w:tc>
      </w:tr>
      <w:tr w:rsidR="007D64ED" w:rsidRPr="007D64ED" w:rsidTr="00D540AF">
        <w:trPr>
          <w:trHeight w:val="402"/>
        </w:trPr>
        <w:tc>
          <w:tcPr>
            <w:tcW w:w="741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9270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Describe the k-means clustering algorithm in brief.</w:t>
            </w:r>
          </w:p>
        </w:tc>
        <w:tc>
          <w:tcPr>
            <w:tcW w:w="1278" w:type="dxa"/>
            <w:shd w:val="clear" w:color="auto" w:fill="auto"/>
            <w:noWrap/>
            <w:vAlign w:val="center"/>
          </w:tcPr>
          <w:p w:rsidR="007D64ED" w:rsidRPr="007D64ED" w:rsidRDefault="007D64ED" w:rsidP="00061911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4</w:t>
            </w:r>
          </w:p>
        </w:tc>
      </w:tr>
      <w:tr w:rsidR="007D64ED" w:rsidRPr="007D64ED" w:rsidTr="00D540AF">
        <w:trPr>
          <w:trHeight w:val="402"/>
        </w:trPr>
        <w:tc>
          <w:tcPr>
            <w:tcW w:w="741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9270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What is linear regression, and how is it used in predictive modeling?</w:t>
            </w:r>
          </w:p>
        </w:tc>
        <w:tc>
          <w:tcPr>
            <w:tcW w:w="1278" w:type="dxa"/>
            <w:shd w:val="clear" w:color="auto" w:fill="auto"/>
            <w:noWrap/>
            <w:vAlign w:val="center"/>
          </w:tcPr>
          <w:p w:rsidR="007D64ED" w:rsidRPr="007D64ED" w:rsidRDefault="007D64ED" w:rsidP="00061911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4</w:t>
            </w:r>
          </w:p>
        </w:tc>
      </w:tr>
      <w:tr w:rsidR="007D64ED" w:rsidRPr="007D64ED" w:rsidTr="00D540AF">
        <w:trPr>
          <w:trHeight w:val="402"/>
        </w:trPr>
        <w:tc>
          <w:tcPr>
            <w:tcW w:w="741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9270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Explain the structure of a Random Forest tree and how it makes decisions based on input features.</w:t>
            </w:r>
          </w:p>
        </w:tc>
        <w:tc>
          <w:tcPr>
            <w:tcW w:w="1278" w:type="dxa"/>
            <w:shd w:val="clear" w:color="auto" w:fill="auto"/>
            <w:noWrap/>
            <w:vAlign w:val="center"/>
          </w:tcPr>
          <w:p w:rsidR="007D64ED" w:rsidRPr="007D64ED" w:rsidRDefault="007D64ED" w:rsidP="00061911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4</w:t>
            </w:r>
          </w:p>
        </w:tc>
      </w:tr>
      <w:tr w:rsidR="007D64ED" w:rsidRPr="007D64ED" w:rsidTr="00D540AF">
        <w:trPr>
          <w:trHeight w:val="402"/>
        </w:trPr>
        <w:tc>
          <w:tcPr>
            <w:tcW w:w="741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9270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What is </w:t>
            </w:r>
            <w:proofErr w:type="spellStart"/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hyperparameter</w:t>
            </w:r>
            <w:proofErr w:type="spellEnd"/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 tuning, and why is it necessary in machine learning models?</w:t>
            </w:r>
          </w:p>
        </w:tc>
        <w:tc>
          <w:tcPr>
            <w:tcW w:w="1278" w:type="dxa"/>
            <w:shd w:val="clear" w:color="auto" w:fill="auto"/>
            <w:noWrap/>
            <w:vAlign w:val="center"/>
          </w:tcPr>
          <w:p w:rsidR="007D64ED" w:rsidRPr="007D64ED" w:rsidRDefault="007D64ED" w:rsidP="00061911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4</w:t>
            </w:r>
          </w:p>
        </w:tc>
      </w:tr>
      <w:tr w:rsidR="007D64ED" w:rsidRPr="007D64ED" w:rsidTr="00D540AF">
        <w:trPr>
          <w:trHeight w:val="402"/>
        </w:trPr>
        <w:tc>
          <w:tcPr>
            <w:tcW w:w="741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9270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Discuss the best parameters from the grid search, evaluate the model's performance on test data, and explain the importance of </w:t>
            </w:r>
            <w:proofErr w:type="spellStart"/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hyperparameter</w:t>
            </w:r>
            <w:proofErr w:type="spellEnd"/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 tuning in improving model accuracy with examples.</w:t>
            </w:r>
          </w:p>
        </w:tc>
        <w:tc>
          <w:tcPr>
            <w:tcW w:w="1278" w:type="dxa"/>
            <w:shd w:val="clear" w:color="auto" w:fill="auto"/>
            <w:noWrap/>
            <w:vAlign w:val="center"/>
          </w:tcPr>
          <w:p w:rsidR="007D64ED" w:rsidRPr="007D64ED" w:rsidRDefault="007D64ED" w:rsidP="00061911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6</w:t>
            </w:r>
          </w:p>
        </w:tc>
      </w:tr>
      <w:tr w:rsidR="007D64ED" w:rsidRPr="007D64ED" w:rsidTr="00D540AF">
        <w:trPr>
          <w:trHeight w:val="402"/>
        </w:trPr>
        <w:tc>
          <w:tcPr>
            <w:tcW w:w="741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9270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Discuss how spectral clustering outperforms k-means for non-linear clusters. Support your answer with examples.</w:t>
            </w:r>
          </w:p>
        </w:tc>
        <w:tc>
          <w:tcPr>
            <w:tcW w:w="1278" w:type="dxa"/>
            <w:shd w:val="clear" w:color="auto" w:fill="auto"/>
            <w:noWrap/>
            <w:vAlign w:val="center"/>
          </w:tcPr>
          <w:p w:rsidR="007D64ED" w:rsidRPr="007D64ED" w:rsidRDefault="007D64ED" w:rsidP="00061911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6</w:t>
            </w:r>
          </w:p>
        </w:tc>
      </w:tr>
      <w:tr w:rsidR="007D64ED" w:rsidRPr="007D64ED" w:rsidTr="00D540AF">
        <w:trPr>
          <w:trHeight w:val="402"/>
        </w:trPr>
        <w:tc>
          <w:tcPr>
            <w:tcW w:w="741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9270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Explain what is exploratory Data Analysis and its role in data science applications.</w:t>
            </w:r>
          </w:p>
        </w:tc>
        <w:tc>
          <w:tcPr>
            <w:tcW w:w="1278" w:type="dxa"/>
            <w:shd w:val="clear" w:color="auto" w:fill="auto"/>
            <w:noWrap/>
            <w:vAlign w:val="center"/>
          </w:tcPr>
          <w:p w:rsidR="007D64ED" w:rsidRPr="007D64ED" w:rsidRDefault="007D64ED" w:rsidP="00061911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6</w:t>
            </w:r>
          </w:p>
        </w:tc>
      </w:tr>
      <w:tr w:rsidR="007D64ED" w:rsidRPr="007D64ED" w:rsidTr="00D540AF">
        <w:trPr>
          <w:trHeight w:val="402"/>
        </w:trPr>
        <w:tc>
          <w:tcPr>
            <w:tcW w:w="741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9270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What is a recommendation system? Briefly describe how it can benefit e-commerce websites.</w:t>
            </w:r>
          </w:p>
        </w:tc>
        <w:tc>
          <w:tcPr>
            <w:tcW w:w="1278" w:type="dxa"/>
            <w:shd w:val="clear" w:color="auto" w:fill="auto"/>
            <w:noWrap/>
            <w:vAlign w:val="center"/>
          </w:tcPr>
          <w:p w:rsidR="007D64ED" w:rsidRPr="007D64ED" w:rsidRDefault="007D64ED" w:rsidP="00061911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6</w:t>
            </w:r>
          </w:p>
        </w:tc>
      </w:tr>
      <w:tr w:rsidR="007D64ED" w:rsidRPr="007D64ED" w:rsidTr="00D540AF">
        <w:trPr>
          <w:trHeight w:val="402"/>
        </w:trPr>
        <w:tc>
          <w:tcPr>
            <w:tcW w:w="741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9270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Compare bagging and boosting in terms of how they handle model variance and bias.</w:t>
            </w:r>
          </w:p>
        </w:tc>
        <w:tc>
          <w:tcPr>
            <w:tcW w:w="1278" w:type="dxa"/>
            <w:shd w:val="clear" w:color="auto" w:fill="auto"/>
            <w:noWrap/>
            <w:vAlign w:val="center"/>
          </w:tcPr>
          <w:p w:rsidR="007D64ED" w:rsidRPr="007D64ED" w:rsidRDefault="007D64ED" w:rsidP="00061911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6</w:t>
            </w:r>
          </w:p>
        </w:tc>
      </w:tr>
      <w:tr w:rsidR="007D64ED" w:rsidRPr="007D64ED" w:rsidTr="00D540AF">
        <w:trPr>
          <w:trHeight w:val="402"/>
        </w:trPr>
        <w:tc>
          <w:tcPr>
            <w:tcW w:w="741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9270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pStyle w:val="ListParagraph"/>
              <w:spacing w:after="0"/>
              <w:ind w:left="-7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Discuss collaborative filtering and content-based filtering in recommendation systems. Provide examples of how each works.</w:t>
            </w:r>
          </w:p>
        </w:tc>
        <w:tc>
          <w:tcPr>
            <w:tcW w:w="1278" w:type="dxa"/>
            <w:shd w:val="clear" w:color="auto" w:fill="auto"/>
            <w:noWrap/>
            <w:vAlign w:val="center"/>
          </w:tcPr>
          <w:p w:rsidR="007D64ED" w:rsidRPr="007D64ED" w:rsidRDefault="007D64ED" w:rsidP="00061911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6</w:t>
            </w:r>
          </w:p>
        </w:tc>
      </w:tr>
      <w:tr w:rsidR="007D64ED" w:rsidRPr="007D64ED" w:rsidTr="00D540AF">
        <w:trPr>
          <w:trHeight w:val="402"/>
        </w:trPr>
        <w:tc>
          <w:tcPr>
            <w:tcW w:w="741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9270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Unit : ____</w:t>
            </w:r>
            <w:r w:rsidRPr="007D64ED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u w:val="single"/>
              </w:rPr>
              <w:t>II</w:t>
            </w:r>
            <w:r w:rsidRPr="007D64ED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________</w:t>
            </w:r>
          </w:p>
        </w:tc>
        <w:tc>
          <w:tcPr>
            <w:tcW w:w="1278" w:type="dxa"/>
            <w:shd w:val="clear" w:color="auto" w:fill="auto"/>
            <w:noWrap/>
            <w:vAlign w:val="center"/>
          </w:tcPr>
          <w:p w:rsidR="007D64ED" w:rsidRPr="007D64ED" w:rsidRDefault="007D64ED" w:rsidP="00061911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Marks</w:t>
            </w:r>
          </w:p>
        </w:tc>
      </w:tr>
      <w:tr w:rsidR="007D64ED" w:rsidRPr="007D64ED" w:rsidTr="00D540AF">
        <w:trPr>
          <w:trHeight w:val="402"/>
        </w:trPr>
        <w:tc>
          <w:tcPr>
            <w:tcW w:w="741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9270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bCs/>
                <w:color w:val="000000"/>
                <w:sz w:val="28"/>
                <w:szCs w:val="28"/>
              </w:rPr>
              <w:t xml:space="preserve">What is a </w:t>
            </w:r>
            <w:proofErr w:type="spellStart"/>
            <w:r w:rsidRPr="007D64ED">
              <w:rPr>
                <w:rFonts w:ascii="Times New Roman" w:eastAsia="Times New Roman" w:hAnsi="Times New Roman" w:cs="Times New Roman"/>
                <w:bCs/>
                <w:color w:val="000000"/>
                <w:sz w:val="28"/>
                <w:szCs w:val="28"/>
              </w:rPr>
              <w:t>Jupyter</w:t>
            </w:r>
            <w:proofErr w:type="spellEnd"/>
            <w:r w:rsidRPr="007D64ED">
              <w:rPr>
                <w:rFonts w:ascii="Times New Roman" w:eastAsia="Times New Roman" w:hAnsi="Times New Roman" w:cs="Times New Roman"/>
                <w:bCs/>
                <w:color w:val="000000"/>
                <w:sz w:val="28"/>
                <w:szCs w:val="28"/>
              </w:rPr>
              <w:t xml:space="preserve"> Notebook, and how is it helpful in data science?</w:t>
            </w:r>
          </w:p>
        </w:tc>
        <w:tc>
          <w:tcPr>
            <w:tcW w:w="1278" w:type="dxa"/>
            <w:shd w:val="clear" w:color="auto" w:fill="auto"/>
            <w:noWrap/>
            <w:vAlign w:val="center"/>
          </w:tcPr>
          <w:p w:rsidR="007D64ED" w:rsidRPr="007D64ED" w:rsidRDefault="007D64ED" w:rsidP="00061911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2</w:t>
            </w:r>
          </w:p>
        </w:tc>
      </w:tr>
      <w:tr w:rsidR="007D64ED" w:rsidRPr="007D64ED" w:rsidTr="00D540AF">
        <w:trPr>
          <w:trHeight w:val="402"/>
        </w:trPr>
        <w:tc>
          <w:tcPr>
            <w:tcW w:w="741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9270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hAnsi="Times New Roman" w:cs="Times New Roman"/>
                <w:sz w:val="28"/>
                <w:szCs w:val="28"/>
              </w:rPr>
              <w:t>Why is Python a preferred language for data science?</w:t>
            </w:r>
          </w:p>
        </w:tc>
        <w:tc>
          <w:tcPr>
            <w:tcW w:w="1278" w:type="dxa"/>
            <w:shd w:val="clear" w:color="auto" w:fill="auto"/>
            <w:noWrap/>
            <w:vAlign w:val="center"/>
          </w:tcPr>
          <w:p w:rsidR="007D64ED" w:rsidRPr="007D64ED" w:rsidRDefault="007D64ED" w:rsidP="00061911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2</w:t>
            </w:r>
          </w:p>
        </w:tc>
      </w:tr>
      <w:tr w:rsidR="007D64ED" w:rsidRPr="007D64ED" w:rsidTr="00D540AF">
        <w:trPr>
          <w:trHeight w:val="402"/>
        </w:trPr>
        <w:tc>
          <w:tcPr>
            <w:tcW w:w="741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9270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What are structured arrays in </w:t>
            </w:r>
            <w:proofErr w:type="spellStart"/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NumPy</w:t>
            </w:r>
            <w:proofErr w:type="spellEnd"/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?</w:t>
            </w:r>
          </w:p>
        </w:tc>
        <w:tc>
          <w:tcPr>
            <w:tcW w:w="1278" w:type="dxa"/>
            <w:shd w:val="clear" w:color="auto" w:fill="auto"/>
            <w:noWrap/>
            <w:vAlign w:val="center"/>
          </w:tcPr>
          <w:p w:rsidR="007D64ED" w:rsidRPr="007D64ED" w:rsidRDefault="007D64ED" w:rsidP="00061911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2</w:t>
            </w:r>
          </w:p>
        </w:tc>
      </w:tr>
      <w:tr w:rsidR="007D64ED" w:rsidRPr="007D64ED" w:rsidTr="00D540AF">
        <w:trPr>
          <w:trHeight w:val="402"/>
        </w:trPr>
        <w:tc>
          <w:tcPr>
            <w:tcW w:w="741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9270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Explain how broadcasting works in </w:t>
            </w:r>
            <w:proofErr w:type="spellStart"/>
            <w:proofErr w:type="gramStart"/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NumPy</w:t>
            </w:r>
            <w:proofErr w:type="spellEnd"/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 ?</w:t>
            </w:r>
            <w:proofErr w:type="gramEnd"/>
          </w:p>
        </w:tc>
        <w:tc>
          <w:tcPr>
            <w:tcW w:w="1278" w:type="dxa"/>
            <w:shd w:val="clear" w:color="auto" w:fill="auto"/>
            <w:noWrap/>
            <w:vAlign w:val="center"/>
          </w:tcPr>
          <w:p w:rsidR="007D64ED" w:rsidRPr="007D64ED" w:rsidRDefault="007D64ED" w:rsidP="00061911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2</w:t>
            </w:r>
          </w:p>
        </w:tc>
      </w:tr>
      <w:tr w:rsidR="007D64ED" w:rsidRPr="007D64ED" w:rsidTr="00D540AF">
        <w:trPr>
          <w:trHeight w:val="402"/>
        </w:trPr>
        <w:tc>
          <w:tcPr>
            <w:tcW w:w="741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9270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Explain a </w:t>
            </w:r>
            <w:proofErr w:type="spellStart"/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DataFrame</w:t>
            </w:r>
            <w:proofErr w:type="spellEnd"/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 in Pandas? How does it differ from a Series? Give examples</w:t>
            </w:r>
          </w:p>
        </w:tc>
        <w:tc>
          <w:tcPr>
            <w:tcW w:w="1278" w:type="dxa"/>
            <w:shd w:val="clear" w:color="auto" w:fill="auto"/>
            <w:noWrap/>
            <w:vAlign w:val="center"/>
          </w:tcPr>
          <w:p w:rsidR="007D64ED" w:rsidRPr="007D64ED" w:rsidRDefault="007D64ED" w:rsidP="00061911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2</w:t>
            </w:r>
          </w:p>
        </w:tc>
      </w:tr>
      <w:tr w:rsidR="007D64ED" w:rsidRPr="007D64ED" w:rsidTr="00D540AF">
        <w:trPr>
          <w:trHeight w:val="402"/>
        </w:trPr>
        <w:tc>
          <w:tcPr>
            <w:tcW w:w="741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spacing w:after="0"/>
              <w:ind w:left="36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9270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Examine the function is used to display a plot in Matplotlib. Give example.</w:t>
            </w:r>
          </w:p>
        </w:tc>
        <w:tc>
          <w:tcPr>
            <w:tcW w:w="1278" w:type="dxa"/>
            <w:shd w:val="clear" w:color="auto" w:fill="auto"/>
            <w:noWrap/>
            <w:vAlign w:val="center"/>
          </w:tcPr>
          <w:p w:rsidR="007D64ED" w:rsidRPr="007D64ED" w:rsidRDefault="007D64ED" w:rsidP="00061911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2</w:t>
            </w:r>
          </w:p>
        </w:tc>
      </w:tr>
      <w:tr w:rsidR="007D64ED" w:rsidRPr="007D64ED" w:rsidTr="00D540AF">
        <w:trPr>
          <w:trHeight w:val="402"/>
        </w:trPr>
        <w:tc>
          <w:tcPr>
            <w:tcW w:w="741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9270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Write a Python function that takes a variable and returns its data type (e.g., </w:t>
            </w:r>
            <w:proofErr w:type="spellStart"/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int</w:t>
            </w:r>
            <w:proofErr w:type="spellEnd"/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, float, </w:t>
            </w:r>
            <w:proofErr w:type="spellStart"/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str</w:t>
            </w:r>
            <w:proofErr w:type="spellEnd"/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, list, etc.).</w:t>
            </w:r>
          </w:p>
          <w:p w:rsidR="007D64ED" w:rsidRPr="007D64ED" w:rsidRDefault="007D64ED" w:rsidP="007D64ED">
            <w:pPr>
              <w:spacing w:after="0"/>
              <w:rPr>
                <w:rFonts w:ascii="Times New Roman" w:eastAsia="Times New Roman" w:hAnsi="Times New Roman" w:cs="Times New Roman"/>
                <w:bCs/>
                <w:color w:val="000000"/>
                <w:sz w:val="28"/>
                <w:szCs w:val="28"/>
              </w:rPr>
            </w:pPr>
          </w:p>
        </w:tc>
        <w:tc>
          <w:tcPr>
            <w:tcW w:w="1278" w:type="dxa"/>
            <w:shd w:val="clear" w:color="auto" w:fill="auto"/>
            <w:noWrap/>
            <w:vAlign w:val="center"/>
          </w:tcPr>
          <w:p w:rsidR="007D64ED" w:rsidRPr="007D64ED" w:rsidRDefault="007D64ED" w:rsidP="00061911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2</w:t>
            </w:r>
          </w:p>
        </w:tc>
      </w:tr>
      <w:tr w:rsidR="007D64ED" w:rsidRPr="007D64ED" w:rsidTr="00D540AF">
        <w:trPr>
          <w:trHeight w:val="402"/>
        </w:trPr>
        <w:tc>
          <w:tcPr>
            <w:tcW w:w="741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9270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Write a Python function that calculates and plots the Cumulative Distribution Function (CDF) of a given </w:t>
            </w:r>
            <w:proofErr w:type="spellStart"/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NumPy</w:t>
            </w:r>
            <w:proofErr w:type="spellEnd"/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 array of data.</w:t>
            </w:r>
          </w:p>
        </w:tc>
        <w:tc>
          <w:tcPr>
            <w:tcW w:w="1278" w:type="dxa"/>
            <w:shd w:val="clear" w:color="auto" w:fill="auto"/>
            <w:noWrap/>
            <w:vAlign w:val="center"/>
          </w:tcPr>
          <w:p w:rsidR="007D64ED" w:rsidRPr="007D64ED" w:rsidRDefault="007D64ED" w:rsidP="00061911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2</w:t>
            </w:r>
          </w:p>
        </w:tc>
      </w:tr>
      <w:tr w:rsidR="007D64ED" w:rsidRPr="007D64ED" w:rsidTr="00D540AF">
        <w:trPr>
          <w:trHeight w:val="402"/>
        </w:trPr>
        <w:tc>
          <w:tcPr>
            <w:tcW w:w="741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9270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1278" w:type="dxa"/>
            <w:shd w:val="clear" w:color="auto" w:fill="auto"/>
            <w:noWrap/>
            <w:vAlign w:val="center"/>
          </w:tcPr>
          <w:p w:rsidR="007D64ED" w:rsidRPr="007D64ED" w:rsidRDefault="007D64ED" w:rsidP="00061911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bCs/>
                <w:color w:val="000000"/>
                <w:sz w:val="28"/>
                <w:szCs w:val="28"/>
              </w:rPr>
              <w:t>3</w:t>
            </w:r>
          </w:p>
        </w:tc>
      </w:tr>
      <w:tr w:rsidR="007D64ED" w:rsidRPr="007D64ED" w:rsidTr="00D540AF">
        <w:trPr>
          <w:trHeight w:val="402"/>
        </w:trPr>
        <w:tc>
          <w:tcPr>
            <w:tcW w:w="741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9270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spacing w:after="0"/>
              <w:rPr>
                <w:rFonts w:ascii="Times New Roman" w:eastAsia="Times New Roman" w:hAnsi="Times New Roman" w:cs="Times New Roman"/>
                <w:bCs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  <w:t>Which Python library would you use for building machine-learning models? Name two popular machine learning algorithms implemented in Python.</w:t>
            </w:r>
          </w:p>
        </w:tc>
        <w:tc>
          <w:tcPr>
            <w:tcW w:w="1278" w:type="dxa"/>
            <w:shd w:val="clear" w:color="auto" w:fill="auto"/>
            <w:noWrap/>
            <w:vAlign w:val="center"/>
          </w:tcPr>
          <w:p w:rsidR="007D64ED" w:rsidRPr="007D64ED" w:rsidRDefault="007D64ED" w:rsidP="00061911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3</w:t>
            </w:r>
          </w:p>
        </w:tc>
      </w:tr>
      <w:tr w:rsidR="007D64ED" w:rsidRPr="007D64ED" w:rsidTr="00D540AF">
        <w:trPr>
          <w:trHeight w:val="402"/>
        </w:trPr>
        <w:tc>
          <w:tcPr>
            <w:tcW w:w="741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9270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  <w:t xml:space="preserve">Explain the universal functions in </w:t>
            </w:r>
            <w:proofErr w:type="spellStart"/>
            <w:r w:rsidRPr="007D64ED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  <w:t>NumPy</w:t>
            </w:r>
            <w:proofErr w:type="spellEnd"/>
            <w:r w:rsidRPr="007D64ED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  <w:t xml:space="preserve">. Provide an example of applying universal functions on a </w:t>
            </w:r>
            <w:proofErr w:type="spellStart"/>
            <w:r w:rsidRPr="007D64ED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  <w:t>NumPy</w:t>
            </w:r>
            <w:proofErr w:type="spellEnd"/>
            <w:r w:rsidRPr="007D64ED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  <w:t xml:space="preserve"> array.</w:t>
            </w:r>
          </w:p>
        </w:tc>
        <w:tc>
          <w:tcPr>
            <w:tcW w:w="1278" w:type="dxa"/>
            <w:shd w:val="clear" w:color="auto" w:fill="auto"/>
            <w:noWrap/>
            <w:vAlign w:val="center"/>
          </w:tcPr>
          <w:p w:rsidR="007D64ED" w:rsidRPr="007D64ED" w:rsidRDefault="007D64ED" w:rsidP="00061911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3</w:t>
            </w:r>
          </w:p>
        </w:tc>
      </w:tr>
      <w:tr w:rsidR="007D64ED" w:rsidRPr="007D64ED" w:rsidTr="00D540AF">
        <w:trPr>
          <w:trHeight w:val="402"/>
        </w:trPr>
        <w:tc>
          <w:tcPr>
            <w:tcW w:w="741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9270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  <w:t>Explain hierarchical indexing in Pandas. What advantage does it offer when working with multi-dimensional data?</w:t>
            </w:r>
          </w:p>
        </w:tc>
        <w:tc>
          <w:tcPr>
            <w:tcW w:w="1278" w:type="dxa"/>
            <w:shd w:val="clear" w:color="auto" w:fill="auto"/>
            <w:noWrap/>
            <w:vAlign w:val="center"/>
          </w:tcPr>
          <w:p w:rsidR="007D64ED" w:rsidRPr="007D64ED" w:rsidRDefault="007D64ED" w:rsidP="00061911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3</w:t>
            </w:r>
          </w:p>
        </w:tc>
      </w:tr>
      <w:tr w:rsidR="007D64ED" w:rsidRPr="007D64ED" w:rsidTr="00D540AF">
        <w:trPr>
          <w:trHeight w:val="402"/>
        </w:trPr>
        <w:tc>
          <w:tcPr>
            <w:tcW w:w="741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9270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  <w:t xml:space="preserve">Explain the purpose of the </w:t>
            </w:r>
            <w:proofErr w:type="gramStart"/>
            <w:r w:rsidRPr="007D64ED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  <w:t>reshape(</w:t>
            </w:r>
            <w:proofErr w:type="gramEnd"/>
            <w:r w:rsidRPr="007D64ED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  <w:t xml:space="preserve">) function in </w:t>
            </w:r>
            <w:proofErr w:type="spellStart"/>
            <w:r w:rsidRPr="007D64ED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  <w:t>NumPy</w:t>
            </w:r>
            <w:proofErr w:type="spellEnd"/>
            <w:r w:rsidRPr="007D64ED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  <w:t>. Provide an example of reshaping a 1D array into a 2D array</w:t>
            </w:r>
          </w:p>
        </w:tc>
        <w:tc>
          <w:tcPr>
            <w:tcW w:w="1278" w:type="dxa"/>
            <w:shd w:val="clear" w:color="auto" w:fill="auto"/>
            <w:noWrap/>
            <w:vAlign w:val="center"/>
          </w:tcPr>
          <w:p w:rsidR="007D64ED" w:rsidRPr="007D64ED" w:rsidRDefault="007D64ED" w:rsidP="00061911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3</w:t>
            </w:r>
          </w:p>
        </w:tc>
      </w:tr>
      <w:tr w:rsidR="007D64ED" w:rsidRPr="007D64ED" w:rsidTr="00D540AF">
        <w:trPr>
          <w:trHeight w:val="402"/>
        </w:trPr>
        <w:tc>
          <w:tcPr>
            <w:tcW w:w="741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9270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  <w:t xml:space="preserve">Describe broadcasting in </w:t>
            </w:r>
            <w:proofErr w:type="spellStart"/>
            <w:r w:rsidRPr="007D64ED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  <w:t>NumPy</w:t>
            </w:r>
            <w:proofErr w:type="spellEnd"/>
            <w:r w:rsidRPr="007D64ED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  <w:t xml:space="preserve"> with an example where an operation between two arrays of different shapes is performed.</w:t>
            </w:r>
          </w:p>
        </w:tc>
        <w:tc>
          <w:tcPr>
            <w:tcW w:w="1278" w:type="dxa"/>
            <w:shd w:val="clear" w:color="auto" w:fill="auto"/>
            <w:noWrap/>
            <w:vAlign w:val="center"/>
          </w:tcPr>
          <w:p w:rsidR="007D64ED" w:rsidRPr="007D64ED" w:rsidRDefault="007D64ED" w:rsidP="00061911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3</w:t>
            </w:r>
          </w:p>
        </w:tc>
      </w:tr>
      <w:tr w:rsidR="007D64ED" w:rsidRPr="007D64ED" w:rsidTr="00D540AF">
        <w:trPr>
          <w:trHeight w:val="402"/>
        </w:trPr>
        <w:tc>
          <w:tcPr>
            <w:tcW w:w="741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9270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Explain the purpose of the </w:t>
            </w:r>
            <w:proofErr w:type="gramStart"/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reshape(</w:t>
            </w:r>
            <w:proofErr w:type="gramEnd"/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) function in </w:t>
            </w:r>
            <w:proofErr w:type="spellStart"/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NumPy</w:t>
            </w:r>
            <w:proofErr w:type="spellEnd"/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. Provide an example of reshaping a 1D array into a 2D array.</w:t>
            </w:r>
          </w:p>
        </w:tc>
        <w:tc>
          <w:tcPr>
            <w:tcW w:w="1278" w:type="dxa"/>
            <w:shd w:val="clear" w:color="auto" w:fill="auto"/>
            <w:noWrap/>
            <w:vAlign w:val="center"/>
          </w:tcPr>
          <w:p w:rsidR="007D64ED" w:rsidRPr="007D64ED" w:rsidRDefault="007D64ED" w:rsidP="00061911">
            <w:pPr>
              <w:spacing w:after="0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4</w:t>
            </w:r>
          </w:p>
        </w:tc>
      </w:tr>
      <w:tr w:rsidR="007D64ED" w:rsidRPr="007D64ED" w:rsidTr="00D540AF">
        <w:trPr>
          <w:trHeight w:val="402"/>
        </w:trPr>
        <w:tc>
          <w:tcPr>
            <w:tcW w:w="741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9270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Discuss how Pandas can be used to perform data manipulation operations such as filtering, grouping, and applying functions to </w:t>
            </w:r>
            <w:proofErr w:type="spellStart"/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DataFrames</w:t>
            </w:r>
            <w:proofErr w:type="spellEnd"/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. Provide examples to illustrate these operations.</w:t>
            </w:r>
          </w:p>
        </w:tc>
        <w:tc>
          <w:tcPr>
            <w:tcW w:w="1278" w:type="dxa"/>
            <w:shd w:val="clear" w:color="auto" w:fill="auto"/>
            <w:noWrap/>
            <w:vAlign w:val="center"/>
          </w:tcPr>
          <w:p w:rsidR="007D64ED" w:rsidRPr="007D64ED" w:rsidRDefault="007D64ED" w:rsidP="00061911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4</w:t>
            </w:r>
          </w:p>
        </w:tc>
      </w:tr>
      <w:tr w:rsidR="007D64ED" w:rsidRPr="007D64ED" w:rsidTr="00D540AF">
        <w:trPr>
          <w:trHeight w:val="402"/>
        </w:trPr>
        <w:tc>
          <w:tcPr>
            <w:tcW w:w="741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9270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Illustrate a code snippet to demonstrate the use of </w:t>
            </w:r>
            <w:proofErr w:type="spellStart"/>
            <w:proofErr w:type="gramStart"/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np.sum</w:t>
            </w:r>
            <w:proofErr w:type="spellEnd"/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(</w:t>
            </w:r>
            <w:proofErr w:type="gramEnd"/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) to calculate the sum of all elements in a 2D </w:t>
            </w:r>
            <w:proofErr w:type="spellStart"/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NumPy</w:t>
            </w:r>
            <w:proofErr w:type="spellEnd"/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 array.</w:t>
            </w:r>
          </w:p>
        </w:tc>
        <w:tc>
          <w:tcPr>
            <w:tcW w:w="1278" w:type="dxa"/>
            <w:shd w:val="clear" w:color="auto" w:fill="auto"/>
            <w:noWrap/>
            <w:vAlign w:val="center"/>
          </w:tcPr>
          <w:p w:rsidR="007D64ED" w:rsidRPr="007D64ED" w:rsidRDefault="007D64ED" w:rsidP="00061911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4</w:t>
            </w:r>
          </w:p>
        </w:tc>
      </w:tr>
      <w:tr w:rsidR="007D64ED" w:rsidRPr="007D64ED" w:rsidTr="00D540AF">
        <w:trPr>
          <w:trHeight w:val="402"/>
        </w:trPr>
        <w:tc>
          <w:tcPr>
            <w:tcW w:w="741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9270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Create a code example that demonstrates how to group a Pandas </w:t>
            </w:r>
            <w:proofErr w:type="spellStart"/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DataFrame</w:t>
            </w:r>
            <w:proofErr w:type="spellEnd"/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 by multiple columns and calculate both the mean and standard deviation of another column.</w:t>
            </w:r>
          </w:p>
        </w:tc>
        <w:tc>
          <w:tcPr>
            <w:tcW w:w="1278" w:type="dxa"/>
            <w:shd w:val="clear" w:color="auto" w:fill="auto"/>
            <w:noWrap/>
            <w:vAlign w:val="center"/>
          </w:tcPr>
          <w:p w:rsidR="007D64ED" w:rsidRPr="007D64ED" w:rsidRDefault="007D64ED" w:rsidP="00061911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4</w:t>
            </w:r>
          </w:p>
        </w:tc>
      </w:tr>
      <w:tr w:rsidR="007D64ED" w:rsidRPr="007D64ED" w:rsidTr="00D540AF">
        <w:trPr>
          <w:trHeight w:val="402"/>
        </w:trPr>
        <w:tc>
          <w:tcPr>
            <w:tcW w:w="741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9270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Write a function that sorts a </w:t>
            </w:r>
            <w:proofErr w:type="spellStart"/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NumPy</w:t>
            </w:r>
            <w:proofErr w:type="spellEnd"/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 array based on a custom key (e.g., absolute values) using a user-defined comparison function.</w:t>
            </w:r>
          </w:p>
        </w:tc>
        <w:tc>
          <w:tcPr>
            <w:tcW w:w="1278" w:type="dxa"/>
            <w:shd w:val="clear" w:color="auto" w:fill="auto"/>
            <w:noWrap/>
            <w:vAlign w:val="center"/>
          </w:tcPr>
          <w:p w:rsidR="007D64ED" w:rsidRPr="007D64ED" w:rsidRDefault="007D64ED" w:rsidP="00061911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4</w:t>
            </w:r>
          </w:p>
        </w:tc>
      </w:tr>
      <w:tr w:rsidR="007D64ED" w:rsidRPr="007D64ED" w:rsidTr="00D540AF">
        <w:trPr>
          <w:trHeight w:val="402"/>
        </w:trPr>
        <w:tc>
          <w:tcPr>
            <w:tcW w:w="741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9270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What is a time-series dataset with an example?</w:t>
            </w:r>
          </w:p>
        </w:tc>
        <w:tc>
          <w:tcPr>
            <w:tcW w:w="1278" w:type="dxa"/>
            <w:shd w:val="clear" w:color="auto" w:fill="auto"/>
            <w:noWrap/>
            <w:vAlign w:val="center"/>
          </w:tcPr>
          <w:p w:rsidR="007D64ED" w:rsidRPr="007D64ED" w:rsidRDefault="007D64ED" w:rsidP="00061911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4</w:t>
            </w:r>
          </w:p>
        </w:tc>
      </w:tr>
      <w:tr w:rsidR="007D64ED" w:rsidRPr="007D64ED" w:rsidTr="00D540AF">
        <w:trPr>
          <w:trHeight w:val="402"/>
        </w:trPr>
        <w:tc>
          <w:tcPr>
            <w:tcW w:w="741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9270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spacing w:after="0"/>
              <w:rPr>
                <w:rFonts w:ascii="Times New Roman" w:eastAsia="Times New Roman" w:hAnsi="Times New Roman" w:cs="Times New Roman"/>
                <w:bCs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Write a function that merges two </w:t>
            </w:r>
            <w:proofErr w:type="spellStart"/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DataFrames</w:t>
            </w:r>
            <w:proofErr w:type="spellEnd"/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 based on multiple keys and resolves any conflicts in overlapping column names. Give example.</w:t>
            </w:r>
          </w:p>
        </w:tc>
        <w:tc>
          <w:tcPr>
            <w:tcW w:w="1278" w:type="dxa"/>
            <w:shd w:val="clear" w:color="auto" w:fill="auto"/>
            <w:noWrap/>
            <w:vAlign w:val="center"/>
          </w:tcPr>
          <w:p w:rsidR="007D64ED" w:rsidRPr="007D64ED" w:rsidRDefault="007D64ED" w:rsidP="00061911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6</w:t>
            </w:r>
          </w:p>
        </w:tc>
      </w:tr>
      <w:tr w:rsidR="007D64ED" w:rsidRPr="007D64ED" w:rsidTr="00D540AF">
        <w:trPr>
          <w:trHeight w:val="402"/>
        </w:trPr>
        <w:tc>
          <w:tcPr>
            <w:tcW w:w="741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9270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Implement a custom aggregation function that computes the weighted average of a </w:t>
            </w:r>
            <w:proofErr w:type="spellStart"/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DataFrame</w:t>
            </w:r>
            <w:proofErr w:type="spellEnd"/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 column based on another column with a proper example.</w:t>
            </w:r>
          </w:p>
        </w:tc>
        <w:tc>
          <w:tcPr>
            <w:tcW w:w="1278" w:type="dxa"/>
            <w:shd w:val="clear" w:color="auto" w:fill="auto"/>
            <w:noWrap/>
            <w:vAlign w:val="center"/>
          </w:tcPr>
          <w:p w:rsidR="007D64ED" w:rsidRPr="007D64ED" w:rsidRDefault="007D64ED" w:rsidP="00061911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6</w:t>
            </w:r>
          </w:p>
        </w:tc>
      </w:tr>
      <w:tr w:rsidR="007D64ED" w:rsidRPr="007D64ED" w:rsidTr="00D540AF">
        <w:trPr>
          <w:trHeight w:val="402"/>
        </w:trPr>
        <w:tc>
          <w:tcPr>
            <w:tcW w:w="741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9270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Create a code example that demonstrates how to decompose a time series into its trend, seasonality, and residual components using a sample dataset.</w:t>
            </w:r>
          </w:p>
        </w:tc>
        <w:tc>
          <w:tcPr>
            <w:tcW w:w="1278" w:type="dxa"/>
            <w:shd w:val="clear" w:color="auto" w:fill="auto"/>
            <w:noWrap/>
            <w:vAlign w:val="center"/>
          </w:tcPr>
          <w:p w:rsidR="007D64ED" w:rsidRPr="007D64ED" w:rsidRDefault="007D64ED" w:rsidP="00061911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6</w:t>
            </w:r>
          </w:p>
        </w:tc>
      </w:tr>
      <w:tr w:rsidR="007D64ED" w:rsidRPr="007D64ED" w:rsidTr="00D540AF">
        <w:trPr>
          <w:trHeight w:val="402"/>
        </w:trPr>
        <w:tc>
          <w:tcPr>
            <w:tcW w:w="741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9270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Implement a function that takes a Pandas </w:t>
            </w:r>
            <w:proofErr w:type="spellStart"/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DataFrame</w:t>
            </w:r>
            <w:proofErr w:type="spellEnd"/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, identifies columns with more than 20% missing values, and drops them. Explain the importance of handling missing data.</w:t>
            </w:r>
          </w:p>
        </w:tc>
        <w:tc>
          <w:tcPr>
            <w:tcW w:w="1278" w:type="dxa"/>
            <w:shd w:val="clear" w:color="auto" w:fill="auto"/>
            <w:noWrap/>
            <w:vAlign w:val="center"/>
          </w:tcPr>
          <w:p w:rsidR="007D64ED" w:rsidRPr="007D64ED" w:rsidRDefault="007D64ED" w:rsidP="00061911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6</w:t>
            </w:r>
          </w:p>
        </w:tc>
      </w:tr>
      <w:tr w:rsidR="007D64ED" w:rsidRPr="007D64ED" w:rsidTr="00D540AF">
        <w:trPr>
          <w:trHeight w:val="402"/>
        </w:trPr>
        <w:tc>
          <w:tcPr>
            <w:tcW w:w="741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9270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Explain how they are useful for handling heterogeneous data and provide a code example of creating and accessing structured arrays.</w:t>
            </w:r>
          </w:p>
        </w:tc>
        <w:tc>
          <w:tcPr>
            <w:tcW w:w="1278" w:type="dxa"/>
            <w:shd w:val="clear" w:color="auto" w:fill="auto"/>
            <w:noWrap/>
            <w:vAlign w:val="center"/>
          </w:tcPr>
          <w:p w:rsidR="007D64ED" w:rsidRPr="007D64ED" w:rsidRDefault="007D64ED" w:rsidP="00061911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6</w:t>
            </w:r>
          </w:p>
        </w:tc>
      </w:tr>
      <w:tr w:rsidR="007D64ED" w:rsidRPr="007D64ED" w:rsidTr="00D540AF">
        <w:trPr>
          <w:trHeight w:val="402"/>
        </w:trPr>
        <w:tc>
          <w:tcPr>
            <w:tcW w:w="741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9270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Explain hierarchical indexing in Pandas. What advantage does it offer when working with multi-dimensional data?</w:t>
            </w:r>
          </w:p>
        </w:tc>
        <w:tc>
          <w:tcPr>
            <w:tcW w:w="1278" w:type="dxa"/>
            <w:shd w:val="clear" w:color="auto" w:fill="auto"/>
            <w:noWrap/>
            <w:vAlign w:val="center"/>
          </w:tcPr>
          <w:p w:rsidR="007D64ED" w:rsidRPr="007D64ED" w:rsidRDefault="007D64ED" w:rsidP="00061911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6</w:t>
            </w:r>
          </w:p>
        </w:tc>
      </w:tr>
      <w:tr w:rsidR="007D64ED" w:rsidRPr="007D64ED" w:rsidTr="00D540AF">
        <w:trPr>
          <w:trHeight w:val="402"/>
        </w:trPr>
        <w:tc>
          <w:tcPr>
            <w:tcW w:w="741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9270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Unit : _____</w:t>
            </w:r>
            <w:r w:rsidRPr="007D64ED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u w:val="single"/>
              </w:rPr>
              <w:t>III</w:t>
            </w:r>
            <w:r w:rsidRPr="007D64ED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_______</w:t>
            </w:r>
          </w:p>
        </w:tc>
        <w:tc>
          <w:tcPr>
            <w:tcW w:w="1278" w:type="dxa"/>
            <w:shd w:val="clear" w:color="auto" w:fill="auto"/>
            <w:noWrap/>
            <w:vAlign w:val="center"/>
          </w:tcPr>
          <w:p w:rsidR="007D64ED" w:rsidRPr="007D64ED" w:rsidRDefault="007D64ED" w:rsidP="00061911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Marks</w:t>
            </w:r>
          </w:p>
        </w:tc>
      </w:tr>
      <w:tr w:rsidR="007D64ED" w:rsidRPr="007D64ED" w:rsidTr="00D540AF">
        <w:trPr>
          <w:trHeight w:val="402"/>
        </w:trPr>
        <w:tc>
          <w:tcPr>
            <w:tcW w:w="741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9270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Name two different operation modes of Hadoop.</w:t>
            </w:r>
          </w:p>
        </w:tc>
        <w:tc>
          <w:tcPr>
            <w:tcW w:w="1278" w:type="dxa"/>
            <w:shd w:val="clear" w:color="auto" w:fill="auto"/>
            <w:noWrap/>
            <w:vAlign w:val="center"/>
          </w:tcPr>
          <w:p w:rsidR="007D64ED" w:rsidRPr="007D64ED" w:rsidRDefault="007D64ED" w:rsidP="00061911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2</w:t>
            </w:r>
          </w:p>
        </w:tc>
      </w:tr>
      <w:tr w:rsidR="007D64ED" w:rsidRPr="007D64ED" w:rsidTr="00D540AF">
        <w:trPr>
          <w:trHeight w:val="402"/>
        </w:trPr>
        <w:tc>
          <w:tcPr>
            <w:tcW w:w="741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9270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What is the purpose of the mapper and reducer functions in Hadoop’s MapReduce framework?</w:t>
            </w:r>
          </w:p>
        </w:tc>
        <w:tc>
          <w:tcPr>
            <w:tcW w:w="1278" w:type="dxa"/>
            <w:shd w:val="clear" w:color="auto" w:fill="auto"/>
            <w:noWrap/>
            <w:vAlign w:val="center"/>
          </w:tcPr>
          <w:p w:rsidR="007D64ED" w:rsidRPr="007D64ED" w:rsidRDefault="007D64ED" w:rsidP="00061911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2</w:t>
            </w:r>
          </w:p>
        </w:tc>
      </w:tr>
      <w:tr w:rsidR="007D64ED" w:rsidRPr="007D64ED" w:rsidTr="00D540AF">
        <w:trPr>
          <w:trHeight w:val="402"/>
        </w:trPr>
        <w:tc>
          <w:tcPr>
            <w:tcW w:w="741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9270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Write a simple command to list the contents of a directory in HDFS.</w:t>
            </w:r>
          </w:p>
        </w:tc>
        <w:tc>
          <w:tcPr>
            <w:tcW w:w="1278" w:type="dxa"/>
            <w:shd w:val="clear" w:color="auto" w:fill="auto"/>
            <w:noWrap/>
            <w:vAlign w:val="center"/>
          </w:tcPr>
          <w:p w:rsidR="007D64ED" w:rsidRPr="007D64ED" w:rsidRDefault="007D64ED" w:rsidP="00061911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2</w:t>
            </w:r>
          </w:p>
        </w:tc>
      </w:tr>
      <w:tr w:rsidR="007D64ED" w:rsidRPr="007D64ED" w:rsidTr="00D540AF">
        <w:trPr>
          <w:trHeight w:val="402"/>
        </w:trPr>
        <w:tc>
          <w:tcPr>
            <w:tcW w:w="741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9270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What is the role of </w:t>
            </w:r>
            <w:proofErr w:type="spellStart"/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NameNode</w:t>
            </w:r>
            <w:proofErr w:type="spellEnd"/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 in the HDFS architecture?</w:t>
            </w:r>
          </w:p>
        </w:tc>
        <w:tc>
          <w:tcPr>
            <w:tcW w:w="1278" w:type="dxa"/>
            <w:shd w:val="clear" w:color="auto" w:fill="auto"/>
            <w:noWrap/>
            <w:vAlign w:val="center"/>
          </w:tcPr>
          <w:p w:rsidR="007D64ED" w:rsidRPr="007D64ED" w:rsidRDefault="007D64ED" w:rsidP="00061911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2</w:t>
            </w:r>
          </w:p>
        </w:tc>
      </w:tr>
      <w:tr w:rsidR="007D64ED" w:rsidRPr="007D64ED" w:rsidTr="00D540AF">
        <w:trPr>
          <w:trHeight w:val="402"/>
        </w:trPr>
        <w:tc>
          <w:tcPr>
            <w:tcW w:w="741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9270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Explain the role of Hadoop YARN in the Hadoop ecosystem.</w:t>
            </w:r>
          </w:p>
        </w:tc>
        <w:tc>
          <w:tcPr>
            <w:tcW w:w="1278" w:type="dxa"/>
            <w:shd w:val="clear" w:color="auto" w:fill="auto"/>
            <w:noWrap/>
            <w:vAlign w:val="center"/>
          </w:tcPr>
          <w:p w:rsidR="007D64ED" w:rsidRPr="007D64ED" w:rsidRDefault="007D64ED" w:rsidP="00061911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2</w:t>
            </w:r>
          </w:p>
        </w:tc>
      </w:tr>
      <w:tr w:rsidR="007D64ED" w:rsidRPr="007D64ED" w:rsidTr="00D540AF">
        <w:trPr>
          <w:trHeight w:val="402"/>
        </w:trPr>
        <w:tc>
          <w:tcPr>
            <w:tcW w:w="741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9270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Outline the steps involved in setting up a multi-node Hadoop cluster</w:t>
            </w:r>
          </w:p>
        </w:tc>
        <w:tc>
          <w:tcPr>
            <w:tcW w:w="1278" w:type="dxa"/>
            <w:shd w:val="clear" w:color="auto" w:fill="auto"/>
            <w:noWrap/>
            <w:vAlign w:val="center"/>
          </w:tcPr>
          <w:p w:rsidR="007D64ED" w:rsidRPr="007D64ED" w:rsidRDefault="007D64ED" w:rsidP="00061911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2</w:t>
            </w:r>
          </w:p>
        </w:tc>
      </w:tr>
      <w:tr w:rsidR="007D64ED" w:rsidRPr="007D64ED" w:rsidTr="00D540AF">
        <w:trPr>
          <w:trHeight w:val="402"/>
        </w:trPr>
        <w:tc>
          <w:tcPr>
            <w:tcW w:w="741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9270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What is Hadoop, and why is it widely used for big data processing?</w:t>
            </w:r>
          </w:p>
        </w:tc>
        <w:tc>
          <w:tcPr>
            <w:tcW w:w="1278" w:type="dxa"/>
            <w:shd w:val="clear" w:color="auto" w:fill="auto"/>
            <w:noWrap/>
            <w:vAlign w:val="center"/>
          </w:tcPr>
          <w:p w:rsidR="007D64ED" w:rsidRPr="007D64ED" w:rsidRDefault="007D64ED" w:rsidP="00061911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2</w:t>
            </w:r>
          </w:p>
        </w:tc>
      </w:tr>
      <w:tr w:rsidR="007D64ED" w:rsidRPr="007D64ED" w:rsidTr="00D540AF">
        <w:trPr>
          <w:trHeight w:val="402"/>
        </w:trPr>
        <w:tc>
          <w:tcPr>
            <w:tcW w:w="741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9270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  <w:p w:rsidR="007D64ED" w:rsidRPr="007D64ED" w:rsidRDefault="007D64ED" w:rsidP="007D6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What is YARN in Hadoop, and what does it stand for?</w:t>
            </w:r>
          </w:p>
        </w:tc>
        <w:tc>
          <w:tcPr>
            <w:tcW w:w="1278" w:type="dxa"/>
            <w:shd w:val="clear" w:color="auto" w:fill="auto"/>
            <w:noWrap/>
            <w:vAlign w:val="center"/>
          </w:tcPr>
          <w:p w:rsidR="007D64ED" w:rsidRPr="007D64ED" w:rsidRDefault="007D64ED" w:rsidP="00061911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2</w:t>
            </w:r>
          </w:p>
        </w:tc>
      </w:tr>
      <w:tr w:rsidR="007D64ED" w:rsidRPr="007D64ED" w:rsidTr="00D540AF">
        <w:trPr>
          <w:trHeight w:val="402"/>
        </w:trPr>
        <w:tc>
          <w:tcPr>
            <w:tcW w:w="741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9270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What is YARN in Hadoop, and what does it stand for?</w:t>
            </w:r>
          </w:p>
        </w:tc>
        <w:tc>
          <w:tcPr>
            <w:tcW w:w="1278" w:type="dxa"/>
            <w:shd w:val="clear" w:color="auto" w:fill="auto"/>
            <w:noWrap/>
            <w:vAlign w:val="center"/>
          </w:tcPr>
          <w:p w:rsidR="007D64ED" w:rsidRPr="007D64ED" w:rsidRDefault="007D64ED" w:rsidP="00061911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bCs/>
                <w:color w:val="000000"/>
                <w:sz w:val="28"/>
                <w:szCs w:val="28"/>
              </w:rPr>
              <w:t>3</w:t>
            </w:r>
          </w:p>
        </w:tc>
      </w:tr>
      <w:tr w:rsidR="007D64ED" w:rsidRPr="007D64ED" w:rsidTr="00D540AF">
        <w:trPr>
          <w:trHeight w:val="402"/>
        </w:trPr>
        <w:tc>
          <w:tcPr>
            <w:tcW w:w="741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9270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  <w:t>What is Hadoop, and what is its primary use in data processing?</w:t>
            </w:r>
          </w:p>
        </w:tc>
        <w:tc>
          <w:tcPr>
            <w:tcW w:w="1278" w:type="dxa"/>
            <w:shd w:val="clear" w:color="auto" w:fill="auto"/>
            <w:noWrap/>
            <w:vAlign w:val="center"/>
          </w:tcPr>
          <w:p w:rsidR="007D64ED" w:rsidRPr="007D64ED" w:rsidRDefault="007D64ED" w:rsidP="00061911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3</w:t>
            </w:r>
          </w:p>
        </w:tc>
      </w:tr>
      <w:tr w:rsidR="007D64ED" w:rsidRPr="007D64ED" w:rsidTr="00D540AF">
        <w:trPr>
          <w:trHeight w:val="402"/>
        </w:trPr>
        <w:tc>
          <w:tcPr>
            <w:tcW w:w="741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9270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  <w:t>Describe the Hadoop, and what is its primary use in data processing?</w:t>
            </w:r>
          </w:p>
        </w:tc>
        <w:tc>
          <w:tcPr>
            <w:tcW w:w="1278" w:type="dxa"/>
            <w:shd w:val="clear" w:color="auto" w:fill="auto"/>
            <w:noWrap/>
            <w:vAlign w:val="center"/>
          </w:tcPr>
          <w:p w:rsidR="007D64ED" w:rsidRPr="007D64ED" w:rsidRDefault="007D64ED" w:rsidP="00061911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3</w:t>
            </w:r>
          </w:p>
        </w:tc>
      </w:tr>
      <w:tr w:rsidR="007D64ED" w:rsidRPr="007D64ED" w:rsidTr="00D540AF">
        <w:trPr>
          <w:trHeight w:val="402"/>
        </w:trPr>
        <w:tc>
          <w:tcPr>
            <w:tcW w:w="741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spacing w:after="0"/>
              <w:ind w:left="36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9270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  <w:t>List and briefly describe the four main modules of the Hadoop framework.</w:t>
            </w:r>
          </w:p>
        </w:tc>
        <w:tc>
          <w:tcPr>
            <w:tcW w:w="1278" w:type="dxa"/>
            <w:shd w:val="clear" w:color="auto" w:fill="auto"/>
            <w:noWrap/>
            <w:vAlign w:val="center"/>
          </w:tcPr>
          <w:p w:rsidR="007D64ED" w:rsidRPr="007D64ED" w:rsidRDefault="007D64ED" w:rsidP="00061911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3</w:t>
            </w:r>
          </w:p>
        </w:tc>
      </w:tr>
      <w:tr w:rsidR="007D64ED" w:rsidRPr="007D64ED" w:rsidTr="00D540AF">
        <w:trPr>
          <w:trHeight w:val="402"/>
        </w:trPr>
        <w:tc>
          <w:tcPr>
            <w:tcW w:w="741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9270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Write a Hadoop command to delete a file from HDFS and explain its syntax.</w:t>
            </w:r>
          </w:p>
        </w:tc>
        <w:tc>
          <w:tcPr>
            <w:tcW w:w="1278" w:type="dxa"/>
            <w:shd w:val="clear" w:color="auto" w:fill="auto"/>
            <w:noWrap/>
            <w:vAlign w:val="center"/>
          </w:tcPr>
          <w:p w:rsidR="007D64ED" w:rsidRPr="007D64ED" w:rsidRDefault="007D64ED" w:rsidP="00061911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4</w:t>
            </w:r>
          </w:p>
        </w:tc>
      </w:tr>
      <w:tr w:rsidR="007D64ED" w:rsidRPr="007D64ED" w:rsidTr="00D540AF">
        <w:trPr>
          <w:trHeight w:val="402"/>
        </w:trPr>
        <w:tc>
          <w:tcPr>
            <w:tcW w:w="741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9270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What is the purpose of a multi-node cluster in Hadoop, and how does it enhance performance?</w:t>
            </w:r>
          </w:p>
        </w:tc>
        <w:tc>
          <w:tcPr>
            <w:tcW w:w="1278" w:type="dxa"/>
            <w:shd w:val="clear" w:color="auto" w:fill="auto"/>
            <w:noWrap/>
            <w:vAlign w:val="center"/>
          </w:tcPr>
          <w:p w:rsidR="007D64ED" w:rsidRPr="007D64ED" w:rsidRDefault="007D64ED" w:rsidP="00061911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4</w:t>
            </w:r>
          </w:p>
        </w:tc>
      </w:tr>
      <w:tr w:rsidR="007D64ED" w:rsidRPr="007D64ED" w:rsidTr="00D540AF">
        <w:trPr>
          <w:trHeight w:val="402"/>
        </w:trPr>
        <w:tc>
          <w:tcPr>
            <w:tcW w:w="741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9270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Define the terms mapper and reducer in the context of the MapReduce programming model.</w:t>
            </w:r>
          </w:p>
        </w:tc>
        <w:tc>
          <w:tcPr>
            <w:tcW w:w="1278" w:type="dxa"/>
            <w:shd w:val="clear" w:color="auto" w:fill="auto"/>
            <w:noWrap/>
            <w:vAlign w:val="center"/>
          </w:tcPr>
          <w:p w:rsidR="007D64ED" w:rsidRPr="007D64ED" w:rsidRDefault="007D64ED" w:rsidP="00061911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4</w:t>
            </w:r>
          </w:p>
        </w:tc>
      </w:tr>
      <w:tr w:rsidR="007D64ED" w:rsidRPr="007D64ED" w:rsidTr="00D540AF">
        <w:trPr>
          <w:trHeight w:val="402"/>
        </w:trPr>
        <w:tc>
          <w:tcPr>
            <w:tcW w:w="741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9270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Describe the four main modules of the Hadoop </w:t>
            </w:r>
            <w:proofErr w:type="gramStart"/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framework ?</w:t>
            </w:r>
            <w:proofErr w:type="gramEnd"/>
          </w:p>
        </w:tc>
        <w:tc>
          <w:tcPr>
            <w:tcW w:w="1278" w:type="dxa"/>
            <w:shd w:val="clear" w:color="auto" w:fill="auto"/>
            <w:noWrap/>
            <w:vAlign w:val="center"/>
          </w:tcPr>
          <w:p w:rsidR="007D64ED" w:rsidRPr="007D64ED" w:rsidRDefault="007D64ED" w:rsidP="00061911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4</w:t>
            </w:r>
          </w:p>
        </w:tc>
      </w:tr>
      <w:tr w:rsidR="007D64ED" w:rsidRPr="007D64ED" w:rsidTr="00D540AF">
        <w:trPr>
          <w:trHeight w:val="402"/>
        </w:trPr>
        <w:tc>
          <w:tcPr>
            <w:tcW w:w="741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9270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What are the different operation modes in Hadoop? Explain the differences between them.</w:t>
            </w:r>
          </w:p>
        </w:tc>
        <w:tc>
          <w:tcPr>
            <w:tcW w:w="1278" w:type="dxa"/>
            <w:shd w:val="clear" w:color="auto" w:fill="auto"/>
            <w:noWrap/>
            <w:vAlign w:val="center"/>
          </w:tcPr>
          <w:p w:rsidR="007D64ED" w:rsidRPr="007D64ED" w:rsidRDefault="007D64ED" w:rsidP="00061911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4</w:t>
            </w:r>
          </w:p>
        </w:tc>
      </w:tr>
      <w:tr w:rsidR="007D64ED" w:rsidRPr="007D64ED" w:rsidTr="00D540AF">
        <w:trPr>
          <w:trHeight w:val="402"/>
        </w:trPr>
        <w:tc>
          <w:tcPr>
            <w:tcW w:w="741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9270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List and briefly describe the four main modules of the Hadoop framework</w:t>
            </w:r>
          </w:p>
        </w:tc>
        <w:tc>
          <w:tcPr>
            <w:tcW w:w="1278" w:type="dxa"/>
            <w:shd w:val="clear" w:color="auto" w:fill="auto"/>
            <w:noWrap/>
            <w:vAlign w:val="center"/>
          </w:tcPr>
          <w:p w:rsidR="007D64ED" w:rsidRPr="007D64ED" w:rsidRDefault="007D64ED" w:rsidP="00061911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4</w:t>
            </w:r>
          </w:p>
        </w:tc>
      </w:tr>
      <w:tr w:rsidR="007D64ED" w:rsidRPr="007D64ED" w:rsidTr="00D540AF">
        <w:trPr>
          <w:trHeight w:val="402"/>
        </w:trPr>
        <w:tc>
          <w:tcPr>
            <w:tcW w:w="741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9270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What is the purpose of the mapper and reducer functions in Hadoop’s MapReduce framework?</w:t>
            </w:r>
          </w:p>
        </w:tc>
        <w:tc>
          <w:tcPr>
            <w:tcW w:w="1278" w:type="dxa"/>
            <w:shd w:val="clear" w:color="auto" w:fill="auto"/>
            <w:noWrap/>
            <w:vAlign w:val="center"/>
          </w:tcPr>
          <w:p w:rsidR="007D64ED" w:rsidRPr="007D64ED" w:rsidRDefault="007D64ED" w:rsidP="00061911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4</w:t>
            </w:r>
          </w:p>
        </w:tc>
      </w:tr>
      <w:tr w:rsidR="007D64ED" w:rsidRPr="007D64ED" w:rsidTr="00D540AF">
        <w:trPr>
          <w:trHeight w:val="402"/>
        </w:trPr>
        <w:tc>
          <w:tcPr>
            <w:tcW w:w="741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9270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Name two different operation modes of Hadoop.</w:t>
            </w:r>
          </w:p>
        </w:tc>
        <w:tc>
          <w:tcPr>
            <w:tcW w:w="1278" w:type="dxa"/>
            <w:shd w:val="clear" w:color="auto" w:fill="auto"/>
            <w:noWrap/>
            <w:vAlign w:val="center"/>
          </w:tcPr>
          <w:p w:rsidR="007D64ED" w:rsidRPr="007D64ED" w:rsidRDefault="007D64ED" w:rsidP="00061911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4</w:t>
            </w:r>
          </w:p>
        </w:tc>
      </w:tr>
      <w:tr w:rsidR="007D64ED" w:rsidRPr="007D64ED" w:rsidTr="00D540AF">
        <w:trPr>
          <w:trHeight w:val="402"/>
        </w:trPr>
        <w:tc>
          <w:tcPr>
            <w:tcW w:w="741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9270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Describe how YARN handles resource management and job scheduling in Hadoop. Include the roles of </w:t>
            </w:r>
            <w:proofErr w:type="spellStart"/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ResourceManager</w:t>
            </w:r>
            <w:proofErr w:type="spellEnd"/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 and </w:t>
            </w:r>
            <w:proofErr w:type="spellStart"/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NodeManager</w:t>
            </w:r>
            <w:proofErr w:type="spellEnd"/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.</w:t>
            </w:r>
          </w:p>
        </w:tc>
        <w:tc>
          <w:tcPr>
            <w:tcW w:w="1278" w:type="dxa"/>
            <w:shd w:val="clear" w:color="auto" w:fill="auto"/>
            <w:noWrap/>
            <w:vAlign w:val="center"/>
          </w:tcPr>
          <w:p w:rsidR="007D64ED" w:rsidRPr="007D64ED" w:rsidRDefault="007D64ED" w:rsidP="00061911">
            <w:pPr>
              <w:spacing w:after="0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6</w:t>
            </w:r>
          </w:p>
        </w:tc>
      </w:tr>
      <w:tr w:rsidR="007D64ED" w:rsidRPr="007D64ED" w:rsidTr="00D540AF">
        <w:trPr>
          <w:trHeight w:val="402"/>
        </w:trPr>
        <w:tc>
          <w:tcPr>
            <w:tcW w:w="741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9270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spacing w:after="0"/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Briefly explain the client-server architecture of Hadoop.</w:t>
            </w:r>
          </w:p>
        </w:tc>
        <w:tc>
          <w:tcPr>
            <w:tcW w:w="1278" w:type="dxa"/>
            <w:shd w:val="clear" w:color="auto" w:fill="auto"/>
            <w:noWrap/>
            <w:vAlign w:val="center"/>
          </w:tcPr>
          <w:p w:rsidR="007D64ED" w:rsidRPr="007D64ED" w:rsidRDefault="007D64ED" w:rsidP="00061911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6</w:t>
            </w:r>
          </w:p>
        </w:tc>
      </w:tr>
      <w:tr w:rsidR="007D64ED" w:rsidRPr="007D64ED" w:rsidTr="00D540AF">
        <w:trPr>
          <w:trHeight w:val="402"/>
        </w:trPr>
        <w:tc>
          <w:tcPr>
            <w:tcW w:w="741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9270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spacing w:after="0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Explain how Hadoop Streaming works. What are the roles of the mapper and reducer in streaming mode?</w:t>
            </w:r>
          </w:p>
        </w:tc>
        <w:tc>
          <w:tcPr>
            <w:tcW w:w="1278" w:type="dxa"/>
            <w:shd w:val="clear" w:color="auto" w:fill="auto"/>
            <w:noWrap/>
            <w:vAlign w:val="center"/>
          </w:tcPr>
          <w:p w:rsidR="007D64ED" w:rsidRPr="007D64ED" w:rsidRDefault="007D64ED" w:rsidP="00061911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6</w:t>
            </w:r>
          </w:p>
        </w:tc>
      </w:tr>
      <w:tr w:rsidR="007D64ED" w:rsidRPr="007D64ED" w:rsidTr="00D540AF">
        <w:trPr>
          <w:trHeight w:val="402"/>
        </w:trPr>
        <w:tc>
          <w:tcPr>
            <w:tcW w:w="741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9270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Discuss the architecture of HDFS in detail, focusing on how it achieves fault tolerance and high throughput.</w:t>
            </w:r>
          </w:p>
        </w:tc>
        <w:tc>
          <w:tcPr>
            <w:tcW w:w="1278" w:type="dxa"/>
            <w:shd w:val="clear" w:color="auto" w:fill="auto"/>
            <w:noWrap/>
            <w:vAlign w:val="center"/>
          </w:tcPr>
          <w:p w:rsidR="007D64ED" w:rsidRPr="007D64ED" w:rsidRDefault="007D64ED" w:rsidP="00061911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6</w:t>
            </w:r>
          </w:p>
        </w:tc>
      </w:tr>
      <w:tr w:rsidR="007D64ED" w:rsidRPr="007D64ED" w:rsidTr="00D540AF">
        <w:trPr>
          <w:trHeight w:val="402"/>
        </w:trPr>
        <w:tc>
          <w:tcPr>
            <w:tcW w:w="741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9270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Explain the role of Hadoop YARN to improve resource management.</w:t>
            </w:r>
          </w:p>
        </w:tc>
        <w:tc>
          <w:tcPr>
            <w:tcW w:w="1278" w:type="dxa"/>
            <w:shd w:val="clear" w:color="auto" w:fill="auto"/>
            <w:noWrap/>
            <w:vAlign w:val="center"/>
          </w:tcPr>
          <w:p w:rsidR="007D64ED" w:rsidRPr="007D64ED" w:rsidRDefault="007D64ED" w:rsidP="00061911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6</w:t>
            </w:r>
          </w:p>
        </w:tc>
      </w:tr>
      <w:tr w:rsidR="007D64ED" w:rsidRPr="007D64ED" w:rsidTr="00D540AF">
        <w:trPr>
          <w:trHeight w:val="402"/>
        </w:trPr>
        <w:tc>
          <w:tcPr>
            <w:tcW w:w="741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9270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Explain how Hadoop Streaming works.</w:t>
            </w:r>
          </w:p>
        </w:tc>
        <w:tc>
          <w:tcPr>
            <w:tcW w:w="1278" w:type="dxa"/>
            <w:shd w:val="clear" w:color="auto" w:fill="auto"/>
            <w:noWrap/>
            <w:vAlign w:val="center"/>
          </w:tcPr>
          <w:p w:rsidR="007D64ED" w:rsidRPr="007D64ED" w:rsidRDefault="007D64ED" w:rsidP="00061911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6</w:t>
            </w:r>
          </w:p>
        </w:tc>
      </w:tr>
      <w:tr w:rsidR="007D64ED" w:rsidRPr="007D64ED" w:rsidTr="00D540AF">
        <w:trPr>
          <w:trHeight w:val="402"/>
        </w:trPr>
        <w:tc>
          <w:tcPr>
            <w:tcW w:w="741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9270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Write and explain the syntax for the following Hadoop commands:</w:t>
            </w:r>
          </w:p>
          <w:p w:rsidR="007D64ED" w:rsidRPr="007D64ED" w:rsidRDefault="007D64ED" w:rsidP="007D6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a) Creating a directory in HDFS</w:t>
            </w:r>
          </w:p>
          <w:p w:rsidR="007D64ED" w:rsidRPr="007D64ED" w:rsidRDefault="007D64ED" w:rsidP="007D6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b) Copying a file from the local file system to HDFS</w:t>
            </w:r>
          </w:p>
          <w:p w:rsidR="007D64ED" w:rsidRPr="007D64ED" w:rsidRDefault="007D64ED" w:rsidP="007D6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c) Checking the status of a file in HDFS.</w:t>
            </w:r>
          </w:p>
        </w:tc>
        <w:tc>
          <w:tcPr>
            <w:tcW w:w="1278" w:type="dxa"/>
            <w:shd w:val="clear" w:color="auto" w:fill="auto"/>
            <w:noWrap/>
            <w:vAlign w:val="center"/>
          </w:tcPr>
          <w:p w:rsidR="007D64ED" w:rsidRPr="007D64ED" w:rsidRDefault="007D64ED" w:rsidP="00061911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6</w:t>
            </w:r>
          </w:p>
        </w:tc>
      </w:tr>
      <w:tr w:rsidR="007D64ED" w:rsidRPr="007D64ED" w:rsidTr="00D540AF">
        <w:trPr>
          <w:trHeight w:val="402"/>
        </w:trPr>
        <w:tc>
          <w:tcPr>
            <w:tcW w:w="741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9270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Explain the concept of Hadoop Streaming and how the mapper and reducer phases can be implemented using Python or any other programming language.</w:t>
            </w:r>
          </w:p>
        </w:tc>
        <w:tc>
          <w:tcPr>
            <w:tcW w:w="1278" w:type="dxa"/>
            <w:shd w:val="clear" w:color="auto" w:fill="auto"/>
            <w:noWrap/>
            <w:vAlign w:val="center"/>
          </w:tcPr>
          <w:p w:rsidR="007D64ED" w:rsidRPr="007D64ED" w:rsidRDefault="007D64ED" w:rsidP="00061911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6</w:t>
            </w:r>
          </w:p>
        </w:tc>
      </w:tr>
      <w:tr w:rsidR="007D64ED" w:rsidRPr="007D64ED" w:rsidTr="00D540AF">
        <w:trPr>
          <w:trHeight w:val="402"/>
        </w:trPr>
        <w:tc>
          <w:tcPr>
            <w:tcW w:w="741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9270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Unit : _____</w:t>
            </w:r>
            <w:r w:rsidRPr="007D64ED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u w:val="single"/>
              </w:rPr>
              <w:t>IV</w:t>
            </w:r>
            <w:r w:rsidRPr="007D64ED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_______</w:t>
            </w:r>
          </w:p>
        </w:tc>
        <w:tc>
          <w:tcPr>
            <w:tcW w:w="1278" w:type="dxa"/>
            <w:shd w:val="clear" w:color="auto" w:fill="auto"/>
            <w:noWrap/>
            <w:vAlign w:val="center"/>
          </w:tcPr>
          <w:p w:rsidR="007D64ED" w:rsidRPr="007D64ED" w:rsidRDefault="007D64ED" w:rsidP="00061911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Marks</w:t>
            </w:r>
          </w:p>
        </w:tc>
      </w:tr>
      <w:tr w:rsidR="007D64ED" w:rsidRPr="007D64ED" w:rsidTr="00D540AF">
        <w:trPr>
          <w:trHeight w:val="402"/>
        </w:trPr>
        <w:tc>
          <w:tcPr>
            <w:tcW w:w="741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9270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Describe a machine learning case study where classification algorithms are used. Mention the problem and the steps taken to solve it.</w:t>
            </w:r>
          </w:p>
        </w:tc>
        <w:tc>
          <w:tcPr>
            <w:tcW w:w="1278" w:type="dxa"/>
            <w:shd w:val="clear" w:color="auto" w:fill="auto"/>
            <w:noWrap/>
            <w:vAlign w:val="center"/>
          </w:tcPr>
          <w:p w:rsidR="007D64ED" w:rsidRPr="007D64ED" w:rsidRDefault="007D64ED" w:rsidP="00061911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2</w:t>
            </w:r>
          </w:p>
        </w:tc>
      </w:tr>
      <w:tr w:rsidR="007D64ED" w:rsidRPr="007D64ED" w:rsidTr="00D540AF">
        <w:trPr>
          <w:trHeight w:val="402"/>
        </w:trPr>
        <w:tc>
          <w:tcPr>
            <w:tcW w:w="741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9270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hAnsi="Times New Roman" w:cs="Times New Roman"/>
                <w:sz w:val="28"/>
                <w:szCs w:val="28"/>
              </w:rPr>
              <w:t>What is logistic regression, and how can it be applied to the Titanic dataset to predict survival?</w:t>
            </w:r>
          </w:p>
        </w:tc>
        <w:tc>
          <w:tcPr>
            <w:tcW w:w="1278" w:type="dxa"/>
            <w:shd w:val="clear" w:color="auto" w:fill="auto"/>
            <w:noWrap/>
            <w:vAlign w:val="center"/>
          </w:tcPr>
          <w:p w:rsidR="007D64ED" w:rsidRPr="007D64ED" w:rsidRDefault="007D64ED" w:rsidP="00061911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2</w:t>
            </w:r>
          </w:p>
        </w:tc>
      </w:tr>
      <w:tr w:rsidR="007D64ED" w:rsidRPr="007D64ED" w:rsidTr="00D540AF">
        <w:trPr>
          <w:trHeight w:val="402"/>
        </w:trPr>
        <w:tc>
          <w:tcPr>
            <w:tcW w:w="741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9270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What role does exploratory data analysis (EDA) play in a data science case study?</w:t>
            </w:r>
          </w:p>
        </w:tc>
        <w:tc>
          <w:tcPr>
            <w:tcW w:w="1278" w:type="dxa"/>
            <w:shd w:val="clear" w:color="auto" w:fill="auto"/>
            <w:noWrap/>
            <w:vAlign w:val="center"/>
          </w:tcPr>
          <w:p w:rsidR="007D64ED" w:rsidRPr="007D64ED" w:rsidRDefault="007D64ED" w:rsidP="00061911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2</w:t>
            </w:r>
          </w:p>
        </w:tc>
      </w:tr>
      <w:tr w:rsidR="007D64ED" w:rsidRPr="007D64ED" w:rsidTr="00D540AF">
        <w:trPr>
          <w:trHeight w:val="402"/>
        </w:trPr>
        <w:tc>
          <w:tcPr>
            <w:tcW w:w="741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9270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Name two applications of machine learning in healthcare.</w:t>
            </w:r>
          </w:p>
        </w:tc>
        <w:tc>
          <w:tcPr>
            <w:tcW w:w="1278" w:type="dxa"/>
            <w:shd w:val="clear" w:color="auto" w:fill="auto"/>
            <w:noWrap/>
            <w:vAlign w:val="center"/>
          </w:tcPr>
          <w:p w:rsidR="007D64ED" w:rsidRPr="007D64ED" w:rsidRDefault="007D64ED" w:rsidP="00061911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2</w:t>
            </w:r>
          </w:p>
        </w:tc>
      </w:tr>
      <w:tr w:rsidR="007D64ED" w:rsidRPr="007D64ED" w:rsidTr="00D540AF">
        <w:trPr>
          <w:trHeight w:val="402"/>
        </w:trPr>
        <w:tc>
          <w:tcPr>
            <w:tcW w:w="741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9270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How does YARN improve resource management, and what are its key components?</w:t>
            </w:r>
          </w:p>
        </w:tc>
        <w:tc>
          <w:tcPr>
            <w:tcW w:w="1278" w:type="dxa"/>
            <w:shd w:val="clear" w:color="auto" w:fill="auto"/>
            <w:noWrap/>
            <w:vAlign w:val="center"/>
          </w:tcPr>
          <w:p w:rsidR="007D64ED" w:rsidRPr="007D64ED" w:rsidRDefault="007D64ED" w:rsidP="00061911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2</w:t>
            </w:r>
          </w:p>
        </w:tc>
      </w:tr>
      <w:tr w:rsidR="007D64ED" w:rsidRPr="007D64ED" w:rsidTr="00D540AF">
        <w:trPr>
          <w:trHeight w:val="402"/>
        </w:trPr>
        <w:tc>
          <w:tcPr>
            <w:tcW w:w="741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9270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Describe how to submit a MapReduce job in Hadoop using the command line.</w:t>
            </w:r>
          </w:p>
        </w:tc>
        <w:tc>
          <w:tcPr>
            <w:tcW w:w="1278" w:type="dxa"/>
            <w:shd w:val="clear" w:color="auto" w:fill="auto"/>
            <w:noWrap/>
            <w:vAlign w:val="center"/>
          </w:tcPr>
          <w:p w:rsidR="007D64ED" w:rsidRPr="007D64ED" w:rsidRDefault="007D64ED" w:rsidP="00061911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2</w:t>
            </w:r>
          </w:p>
        </w:tc>
      </w:tr>
      <w:tr w:rsidR="007D64ED" w:rsidRPr="007D64ED" w:rsidTr="00D540AF">
        <w:trPr>
          <w:trHeight w:val="402"/>
        </w:trPr>
        <w:tc>
          <w:tcPr>
            <w:tcW w:w="741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9270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What is a data science case study, and why is it useful in understanding real-world problems?</w:t>
            </w:r>
          </w:p>
        </w:tc>
        <w:tc>
          <w:tcPr>
            <w:tcW w:w="1278" w:type="dxa"/>
            <w:shd w:val="clear" w:color="auto" w:fill="auto"/>
            <w:noWrap/>
            <w:vAlign w:val="center"/>
          </w:tcPr>
          <w:p w:rsidR="007D64ED" w:rsidRPr="007D64ED" w:rsidRDefault="007D64ED" w:rsidP="00061911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2</w:t>
            </w:r>
          </w:p>
        </w:tc>
      </w:tr>
      <w:tr w:rsidR="007D64ED" w:rsidRPr="007D64ED" w:rsidTr="00D540AF">
        <w:trPr>
          <w:trHeight w:val="402"/>
        </w:trPr>
        <w:tc>
          <w:tcPr>
            <w:tcW w:w="741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9270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Explain cross-validation and its importance in evaluating machine learning models.</w:t>
            </w:r>
          </w:p>
        </w:tc>
        <w:tc>
          <w:tcPr>
            <w:tcW w:w="1278" w:type="dxa"/>
            <w:shd w:val="clear" w:color="auto" w:fill="auto"/>
            <w:noWrap/>
            <w:vAlign w:val="center"/>
          </w:tcPr>
          <w:p w:rsidR="007D64ED" w:rsidRPr="007D64ED" w:rsidRDefault="007D64ED" w:rsidP="00061911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2</w:t>
            </w:r>
          </w:p>
        </w:tc>
      </w:tr>
      <w:tr w:rsidR="007D64ED" w:rsidRPr="007D64ED" w:rsidTr="00D540AF">
        <w:trPr>
          <w:trHeight w:val="402"/>
        </w:trPr>
        <w:tc>
          <w:tcPr>
            <w:tcW w:w="741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9270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  <w:t>What are the common challenges faced when working on a data science case study?</w:t>
            </w:r>
          </w:p>
        </w:tc>
        <w:tc>
          <w:tcPr>
            <w:tcW w:w="1278" w:type="dxa"/>
            <w:shd w:val="clear" w:color="auto" w:fill="auto"/>
            <w:noWrap/>
            <w:vAlign w:val="center"/>
          </w:tcPr>
          <w:p w:rsidR="007D64ED" w:rsidRPr="007D64ED" w:rsidRDefault="007D64ED" w:rsidP="00061911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bCs/>
                <w:color w:val="000000"/>
                <w:sz w:val="28"/>
                <w:szCs w:val="28"/>
              </w:rPr>
              <w:t>3</w:t>
            </w:r>
          </w:p>
        </w:tc>
      </w:tr>
      <w:tr w:rsidR="007D64ED" w:rsidRPr="007D64ED" w:rsidTr="00D540AF">
        <w:trPr>
          <w:trHeight w:val="402"/>
        </w:trPr>
        <w:tc>
          <w:tcPr>
            <w:tcW w:w="741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9270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  <w:t>List three popular Python libraries used in data science. Briefly describe the purpose of each.</w:t>
            </w:r>
          </w:p>
        </w:tc>
        <w:tc>
          <w:tcPr>
            <w:tcW w:w="1278" w:type="dxa"/>
            <w:shd w:val="clear" w:color="auto" w:fill="auto"/>
            <w:noWrap/>
            <w:vAlign w:val="center"/>
          </w:tcPr>
          <w:p w:rsidR="007D64ED" w:rsidRPr="007D64ED" w:rsidRDefault="007D64ED" w:rsidP="00061911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3</w:t>
            </w:r>
          </w:p>
        </w:tc>
      </w:tr>
      <w:tr w:rsidR="007D64ED" w:rsidRPr="007D64ED" w:rsidTr="00D540AF">
        <w:trPr>
          <w:trHeight w:val="402"/>
        </w:trPr>
        <w:tc>
          <w:tcPr>
            <w:tcW w:w="741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9270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  <w:t xml:space="preserve">What are the key advantages of using online notebooks (e.g., </w:t>
            </w:r>
            <w:proofErr w:type="spellStart"/>
            <w:r w:rsidRPr="007D64ED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  <w:t>Jupyter</w:t>
            </w:r>
            <w:proofErr w:type="spellEnd"/>
            <w:r w:rsidRPr="007D64ED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  <w:t xml:space="preserve"> or Google </w:t>
            </w:r>
            <w:proofErr w:type="spellStart"/>
            <w:r w:rsidRPr="007D64ED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  <w:t>Colab</w:t>
            </w:r>
            <w:proofErr w:type="spellEnd"/>
            <w:r w:rsidRPr="007D64ED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  <w:t>) for data science projects?</w:t>
            </w:r>
          </w:p>
        </w:tc>
        <w:tc>
          <w:tcPr>
            <w:tcW w:w="1278" w:type="dxa"/>
            <w:shd w:val="clear" w:color="auto" w:fill="auto"/>
            <w:noWrap/>
            <w:vAlign w:val="center"/>
          </w:tcPr>
          <w:p w:rsidR="007D64ED" w:rsidRPr="007D64ED" w:rsidRDefault="007D64ED" w:rsidP="00061911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3</w:t>
            </w:r>
          </w:p>
        </w:tc>
      </w:tr>
      <w:tr w:rsidR="007D64ED" w:rsidRPr="007D64ED" w:rsidTr="00D540AF">
        <w:trPr>
          <w:trHeight w:val="402"/>
        </w:trPr>
        <w:tc>
          <w:tcPr>
            <w:tcW w:w="741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9270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Explain the algorithms typically used and how the model can be trained on an imbalanced dataset.</w:t>
            </w:r>
          </w:p>
        </w:tc>
        <w:tc>
          <w:tcPr>
            <w:tcW w:w="1278" w:type="dxa"/>
            <w:shd w:val="clear" w:color="auto" w:fill="auto"/>
            <w:noWrap/>
            <w:vAlign w:val="center"/>
          </w:tcPr>
          <w:p w:rsidR="007D64ED" w:rsidRPr="007D64ED" w:rsidRDefault="007D64ED" w:rsidP="00061911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3</w:t>
            </w:r>
          </w:p>
        </w:tc>
      </w:tr>
      <w:tr w:rsidR="007D64ED" w:rsidRPr="007D64ED" w:rsidTr="00D540AF">
        <w:trPr>
          <w:trHeight w:val="402"/>
        </w:trPr>
        <w:tc>
          <w:tcPr>
            <w:tcW w:w="741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9270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Apply feature engineering to the Titanic dataset by creating new features (e.g., family size, title extraction from the name)</w:t>
            </w:r>
          </w:p>
        </w:tc>
        <w:tc>
          <w:tcPr>
            <w:tcW w:w="1278" w:type="dxa"/>
            <w:shd w:val="clear" w:color="auto" w:fill="auto"/>
            <w:noWrap/>
            <w:vAlign w:val="center"/>
          </w:tcPr>
          <w:p w:rsidR="007D64ED" w:rsidRPr="007D64ED" w:rsidRDefault="007D64ED" w:rsidP="00061911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3</w:t>
            </w:r>
          </w:p>
        </w:tc>
      </w:tr>
      <w:tr w:rsidR="007D64ED" w:rsidRPr="007D64ED" w:rsidTr="00D540AF">
        <w:trPr>
          <w:trHeight w:val="402"/>
        </w:trPr>
        <w:tc>
          <w:tcPr>
            <w:tcW w:w="741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9270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Apply feature engineering to the Titanic dataset by creating new features (e.g., family size, title extraction from the name)</w:t>
            </w:r>
          </w:p>
        </w:tc>
        <w:tc>
          <w:tcPr>
            <w:tcW w:w="1278" w:type="dxa"/>
            <w:shd w:val="clear" w:color="auto" w:fill="auto"/>
            <w:noWrap/>
            <w:vAlign w:val="center"/>
          </w:tcPr>
          <w:p w:rsidR="007D64ED" w:rsidRPr="007D64ED" w:rsidRDefault="007D64ED" w:rsidP="00061911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3</w:t>
            </w:r>
          </w:p>
        </w:tc>
      </w:tr>
      <w:tr w:rsidR="007D64ED" w:rsidRPr="007D64ED" w:rsidTr="00D540AF">
        <w:trPr>
          <w:trHeight w:val="402"/>
        </w:trPr>
        <w:tc>
          <w:tcPr>
            <w:tcW w:w="741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9270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Describe the entire pipeline, from data collection, feature selection, model building, and evaluation.</w:t>
            </w:r>
          </w:p>
        </w:tc>
        <w:tc>
          <w:tcPr>
            <w:tcW w:w="1278" w:type="dxa"/>
            <w:shd w:val="clear" w:color="auto" w:fill="auto"/>
            <w:noWrap/>
            <w:vAlign w:val="center"/>
          </w:tcPr>
          <w:p w:rsidR="007D64ED" w:rsidRPr="007D64ED" w:rsidRDefault="007D64ED" w:rsidP="00061911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4</w:t>
            </w:r>
          </w:p>
        </w:tc>
      </w:tr>
      <w:tr w:rsidR="007D64ED" w:rsidRPr="007D64ED" w:rsidTr="00D540AF">
        <w:trPr>
          <w:trHeight w:val="402"/>
        </w:trPr>
        <w:tc>
          <w:tcPr>
            <w:tcW w:w="741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spacing w:after="0"/>
              <w:ind w:left="36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9270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Write a Python script that applies k-nearest neighbors (KNN) to the Titanic dataset and evaluates the model performance using a confusion matrix and accuracy score.</w:t>
            </w:r>
          </w:p>
        </w:tc>
        <w:tc>
          <w:tcPr>
            <w:tcW w:w="1278" w:type="dxa"/>
            <w:shd w:val="clear" w:color="auto" w:fill="auto"/>
            <w:noWrap/>
            <w:vAlign w:val="center"/>
          </w:tcPr>
          <w:p w:rsidR="007D64ED" w:rsidRPr="007D64ED" w:rsidRDefault="007D64ED" w:rsidP="00061911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4</w:t>
            </w:r>
          </w:p>
        </w:tc>
      </w:tr>
      <w:tr w:rsidR="007D64ED" w:rsidRPr="007D64ED" w:rsidTr="00D540AF">
        <w:trPr>
          <w:trHeight w:val="402"/>
        </w:trPr>
        <w:tc>
          <w:tcPr>
            <w:tcW w:w="741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9270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Name two Python libraries commonly used for data manipulation and visualization.</w:t>
            </w:r>
          </w:p>
        </w:tc>
        <w:tc>
          <w:tcPr>
            <w:tcW w:w="1278" w:type="dxa"/>
            <w:shd w:val="clear" w:color="auto" w:fill="auto"/>
            <w:noWrap/>
            <w:vAlign w:val="center"/>
          </w:tcPr>
          <w:p w:rsidR="007D64ED" w:rsidRPr="007D64ED" w:rsidRDefault="007D64ED" w:rsidP="00061911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4</w:t>
            </w:r>
          </w:p>
        </w:tc>
      </w:tr>
      <w:tr w:rsidR="007D64ED" w:rsidRPr="007D64ED" w:rsidTr="00D540AF">
        <w:trPr>
          <w:trHeight w:val="402"/>
        </w:trPr>
        <w:tc>
          <w:tcPr>
            <w:tcW w:w="741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9270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Explain the importance of feature scaling in machine learning models, with examples of algorithms that are sensitive to feature scaling.</w:t>
            </w:r>
          </w:p>
        </w:tc>
        <w:tc>
          <w:tcPr>
            <w:tcW w:w="1278" w:type="dxa"/>
            <w:shd w:val="clear" w:color="auto" w:fill="auto"/>
            <w:noWrap/>
            <w:vAlign w:val="center"/>
          </w:tcPr>
          <w:p w:rsidR="007D64ED" w:rsidRPr="007D64ED" w:rsidRDefault="007D64ED" w:rsidP="00061911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4</w:t>
            </w:r>
          </w:p>
        </w:tc>
      </w:tr>
      <w:tr w:rsidR="007D64ED" w:rsidRPr="007D64ED" w:rsidTr="00D540AF">
        <w:trPr>
          <w:trHeight w:val="402"/>
        </w:trPr>
        <w:tc>
          <w:tcPr>
            <w:tcW w:w="741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9270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Compose an example of a basic workflow in a machine learning project, from data preparation to model evaluation.</w:t>
            </w:r>
          </w:p>
        </w:tc>
        <w:tc>
          <w:tcPr>
            <w:tcW w:w="1278" w:type="dxa"/>
            <w:shd w:val="clear" w:color="auto" w:fill="auto"/>
            <w:noWrap/>
            <w:vAlign w:val="center"/>
          </w:tcPr>
          <w:p w:rsidR="007D64ED" w:rsidRPr="007D64ED" w:rsidRDefault="007D64ED" w:rsidP="00061911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4</w:t>
            </w:r>
          </w:p>
        </w:tc>
      </w:tr>
      <w:tr w:rsidR="007D64ED" w:rsidRPr="007D64ED" w:rsidTr="00D540AF">
        <w:trPr>
          <w:trHeight w:val="402"/>
        </w:trPr>
        <w:tc>
          <w:tcPr>
            <w:tcW w:w="741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9270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Discuss one application and the machine learning algorithm commonly used for it.</w:t>
            </w:r>
          </w:p>
        </w:tc>
        <w:tc>
          <w:tcPr>
            <w:tcW w:w="1278" w:type="dxa"/>
            <w:shd w:val="clear" w:color="auto" w:fill="auto"/>
            <w:noWrap/>
            <w:vAlign w:val="center"/>
          </w:tcPr>
          <w:p w:rsidR="007D64ED" w:rsidRPr="007D64ED" w:rsidRDefault="007D64ED" w:rsidP="00061911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4</w:t>
            </w:r>
          </w:p>
        </w:tc>
      </w:tr>
      <w:tr w:rsidR="007D64ED" w:rsidRPr="007D64ED" w:rsidTr="00D540AF">
        <w:trPr>
          <w:trHeight w:val="402"/>
        </w:trPr>
        <w:tc>
          <w:tcPr>
            <w:tcW w:w="741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9270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How can you visualize the correlation matrix of a dataset in Python using Pandas and Matplotlib? Provide a simple code snippet.</w:t>
            </w:r>
          </w:p>
        </w:tc>
        <w:tc>
          <w:tcPr>
            <w:tcW w:w="1278" w:type="dxa"/>
            <w:shd w:val="clear" w:color="auto" w:fill="auto"/>
            <w:noWrap/>
            <w:vAlign w:val="center"/>
          </w:tcPr>
          <w:p w:rsidR="007D64ED" w:rsidRPr="007D64ED" w:rsidRDefault="007D64ED" w:rsidP="00061911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4</w:t>
            </w:r>
          </w:p>
        </w:tc>
      </w:tr>
      <w:tr w:rsidR="007D64ED" w:rsidRPr="007D64ED" w:rsidTr="00D540AF">
        <w:trPr>
          <w:trHeight w:val="402"/>
        </w:trPr>
        <w:tc>
          <w:tcPr>
            <w:tcW w:w="741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9270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Discuss various evaluation metrics used in classification problems (e.g., accuracy, precision, recall, F1-score). Implement and explain these metrics for a model trained on the Titanic dataset.</w:t>
            </w:r>
          </w:p>
        </w:tc>
        <w:tc>
          <w:tcPr>
            <w:tcW w:w="1278" w:type="dxa"/>
            <w:shd w:val="clear" w:color="auto" w:fill="auto"/>
            <w:noWrap/>
            <w:vAlign w:val="center"/>
          </w:tcPr>
          <w:p w:rsidR="007D64ED" w:rsidRPr="007D64ED" w:rsidRDefault="007D64ED" w:rsidP="00061911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4</w:t>
            </w:r>
          </w:p>
        </w:tc>
      </w:tr>
      <w:tr w:rsidR="007D64ED" w:rsidRPr="007D64ED" w:rsidTr="00D540AF">
        <w:trPr>
          <w:trHeight w:val="402"/>
        </w:trPr>
        <w:tc>
          <w:tcPr>
            <w:tcW w:w="741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9270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Implement a time series forecasting model in Python using a simple dataset (</w:t>
            </w:r>
            <w:proofErr w:type="spellStart"/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e.g</w:t>
            </w:r>
            <w:proofErr w:type="spellEnd"/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 temperature data). Explain the techniques used and evaluate the performance of the model.</w:t>
            </w:r>
          </w:p>
        </w:tc>
        <w:tc>
          <w:tcPr>
            <w:tcW w:w="1278" w:type="dxa"/>
            <w:shd w:val="clear" w:color="auto" w:fill="auto"/>
            <w:noWrap/>
            <w:vAlign w:val="center"/>
          </w:tcPr>
          <w:p w:rsidR="007D64ED" w:rsidRPr="007D64ED" w:rsidRDefault="007D64ED" w:rsidP="00061911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6</w:t>
            </w:r>
          </w:p>
        </w:tc>
      </w:tr>
      <w:tr w:rsidR="007D64ED" w:rsidRPr="007D64ED" w:rsidTr="00D540AF">
        <w:trPr>
          <w:trHeight w:val="402"/>
        </w:trPr>
        <w:tc>
          <w:tcPr>
            <w:tcW w:w="741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9270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Describe the entire pipeline, from data collection, feature selection, model building, and evaluation.</w:t>
            </w:r>
          </w:p>
        </w:tc>
        <w:tc>
          <w:tcPr>
            <w:tcW w:w="1278" w:type="dxa"/>
            <w:shd w:val="clear" w:color="auto" w:fill="auto"/>
            <w:noWrap/>
            <w:vAlign w:val="center"/>
          </w:tcPr>
          <w:p w:rsidR="007D64ED" w:rsidRPr="007D64ED" w:rsidRDefault="007D64ED" w:rsidP="00061911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6</w:t>
            </w:r>
          </w:p>
        </w:tc>
      </w:tr>
      <w:tr w:rsidR="007D64ED" w:rsidRPr="007D64ED" w:rsidTr="00D540AF">
        <w:trPr>
          <w:trHeight w:val="402"/>
        </w:trPr>
        <w:tc>
          <w:tcPr>
            <w:tcW w:w="741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9270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Explain how Python’s </w:t>
            </w:r>
            <w:proofErr w:type="spellStart"/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sci</w:t>
            </w:r>
            <w:proofErr w:type="spellEnd"/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-kit-learn library is used to implement a decision tree classifier.</w:t>
            </w:r>
          </w:p>
        </w:tc>
        <w:tc>
          <w:tcPr>
            <w:tcW w:w="1278" w:type="dxa"/>
            <w:shd w:val="clear" w:color="auto" w:fill="auto"/>
            <w:noWrap/>
            <w:vAlign w:val="center"/>
          </w:tcPr>
          <w:p w:rsidR="007D64ED" w:rsidRPr="007D64ED" w:rsidRDefault="007D64ED" w:rsidP="00061911">
            <w:pPr>
              <w:spacing w:after="0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6</w:t>
            </w:r>
          </w:p>
        </w:tc>
      </w:tr>
      <w:tr w:rsidR="007D64ED" w:rsidRPr="007D64ED" w:rsidTr="00D540AF">
        <w:trPr>
          <w:trHeight w:val="402"/>
        </w:trPr>
        <w:tc>
          <w:tcPr>
            <w:tcW w:w="741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9270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Explain the role of Hadoop YARN in the Hadoop ecosystem</w:t>
            </w:r>
          </w:p>
        </w:tc>
        <w:tc>
          <w:tcPr>
            <w:tcW w:w="1278" w:type="dxa"/>
            <w:shd w:val="clear" w:color="auto" w:fill="auto"/>
            <w:noWrap/>
            <w:vAlign w:val="center"/>
          </w:tcPr>
          <w:p w:rsidR="007D64ED" w:rsidRPr="007D64ED" w:rsidRDefault="007D64ED" w:rsidP="00061911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6</w:t>
            </w:r>
          </w:p>
        </w:tc>
      </w:tr>
      <w:tr w:rsidR="007D64ED" w:rsidRPr="007D64ED" w:rsidTr="00D540AF">
        <w:trPr>
          <w:trHeight w:val="402"/>
        </w:trPr>
        <w:tc>
          <w:tcPr>
            <w:tcW w:w="741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9270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Describe a machine learning case study where classification algorithms are used. Mention the problem and the steps taken to solve it.</w:t>
            </w:r>
          </w:p>
        </w:tc>
        <w:tc>
          <w:tcPr>
            <w:tcW w:w="1278" w:type="dxa"/>
            <w:shd w:val="clear" w:color="auto" w:fill="auto"/>
            <w:noWrap/>
            <w:vAlign w:val="center"/>
          </w:tcPr>
          <w:p w:rsidR="007D64ED" w:rsidRPr="007D64ED" w:rsidRDefault="007D64ED" w:rsidP="00061911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6</w:t>
            </w:r>
          </w:p>
        </w:tc>
      </w:tr>
      <w:tr w:rsidR="007D64ED" w:rsidRPr="007D64ED" w:rsidTr="00D540AF">
        <w:trPr>
          <w:trHeight w:val="402"/>
        </w:trPr>
        <w:tc>
          <w:tcPr>
            <w:tcW w:w="741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9270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Explain cross-validation and its importance in evaluating machine learning models.</w:t>
            </w:r>
          </w:p>
        </w:tc>
        <w:tc>
          <w:tcPr>
            <w:tcW w:w="1278" w:type="dxa"/>
            <w:shd w:val="clear" w:color="auto" w:fill="auto"/>
            <w:noWrap/>
            <w:vAlign w:val="center"/>
          </w:tcPr>
          <w:p w:rsidR="007D64ED" w:rsidRPr="007D64ED" w:rsidRDefault="007D64ED" w:rsidP="00061911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6</w:t>
            </w:r>
          </w:p>
        </w:tc>
      </w:tr>
      <w:tr w:rsidR="007D64ED" w:rsidRPr="007D64ED" w:rsidTr="007D64ED">
        <w:trPr>
          <w:trHeight w:val="575"/>
        </w:trPr>
        <w:tc>
          <w:tcPr>
            <w:tcW w:w="741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9270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Implement a time series forecasting model in Python using a simple dataset (e.g., stock </w:t>
            </w:r>
            <w:proofErr w:type="gramStart"/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prices )</w:t>
            </w:r>
            <w:proofErr w:type="gramEnd"/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. Explain the techniques used and evaluate the performance of the model.</w:t>
            </w:r>
          </w:p>
        </w:tc>
        <w:tc>
          <w:tcPr>
            <w:tcW w:w="1278" w:type="dxa"/>
            <w:shd w:val="clear" w:color="auto" w:fill="auto"/>
            <w:noWrap/>
            <w:vAlign w:val="center"/>
          </w:tcPr>
          <w:p w:rsidR="007D64ED" w:rsidRPr="007D64ED" w:rsidRDefault="007D64ED" w:rsidP="00061911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6</w:t>
            </w:r>
          </w:p>
        </w:tc>
      </w:tr>
      <w:tr w:rsidR="007D64ED" w:rsidRPr="007D64ED" w:rsidTr="00D540AF">
        <w:trPr>
          <w:trHeight w:val="402"/>
        </w:trPr>
        <w:tc>
          <w:tcPr>
            <w:tcW w:w="741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pStyle w:val="ListParagraph"/>
              <w:numPr>
                <w:ilvl w:val="0"/>
                <w:numId w:val="1"/>
              </w:num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9270" w:type="dxa"/>
            <w:shd w:val="clear" w:color="auto" w:fill="auto"/>
            <w:noWrap/>
            <w:vAlign w:val="center"/>
          </w:tcPr>
          <w:p w:rsidR="007D64ED" w:rsidRPr="007D64ED" w:rsidRDefault="007D64ED" w:rsidP="007D64E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IN"/>
              </w:rPr>
              <w:t>Write a Python script that applies k-nearest neighbour’s (KNN) to the Titanic dataset and evaluates the model performance using a confusion matrix and accuracy score.</w:t>
            </w:r>
          </w:p>
        </w:tc>
        <w:tc>
          <w:tcPr>
            <w:tcW w:w="1278" w:type="dxa"/>
            <w:shd w:val="clear" w:color="auto" w:fill="auto"/>
            <w:noWrap/>
            <w:vAlign w:val="center"/>
          </w:tcPr>
          <w:p w:rsidR="007D64ED" w:rsidRPr="007D64ED" w:rsidRDefault="007D64ED" w:rsidP="00061911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7D64E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6</w:t>
            </w:r>
          </w:p>
        </w:tc>
      </w:tr>
    </w:tbl>
    <w:p w:rsidR="00D62121" w:rsidRPr="007D64ED" w:rsidRDefault="00D62121" w:rsidP="007D64ED">
      <w:pPr>
        <w:rPr>
          <w:rFonts w:ascii="Times New Roman" w:hAnsi="Times New Roman" w:cs="Times New Roman"/>
          <w:sz w:val="28"/>
          <w:szCs w:val="28"/>
        </w:rPr>
      </w:pPr>
    </w:p>
    <w:sectPr w:rsidR="00D62121" w:rsidRPr="007D64ED" w:rsidSect="00D46C74">
      <w:pgSz w:w="12240" w:h="15840"/>
      <w:pgMar w:top="720" w:right="450" w:bottom="540" w:left="63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67A414A"/>
    <w:multiLevelType w:val="hybridMultilevel"/>
    <w:tmpl w:val="61765D6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1187E12"/>
    <w:multiLevelType w:val="hybridMultilevel"/>
    <w:tmpl w:val="2F7C2CFE"/>
    <w:lvl w:ilvl="0" w:tplc="3D7E653C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yMzY3MjWyNDc1NDdT0lEKTi0uzszPAykwqgUAxflztywAAAA="/>
  </w:docVars>
  <w:rsids>
    <w:rsidRoot w:val="00320527"/>
    <w:rsid w:val="00061911"/>
    <w:rsid w:val="00092590"/>
    <w:rsid w:val="000A161E"/>
    <w:rsid w:val="000B5063"/>
    <w:rsid w:val="000C5419"/>
    <w:rsid w:val="000C6B06"/>
    <w:rsid w:val="000D78FE"/>
    <w:rsid w:val="00116F92"/>
    <w:rsid w:val="00117BCF"/>
    <w:rsid w:val="00145120"/>
    <w:rsid w:val="00180B12"/>
    <w:rsid w:val="001A6149"/>
    <w:rsid w:val="001B0079"/>
    <w:rsid w:val="001B1075"/>
    <w:rsid w:val="001C7351"/>
    <w:rsid w:val="001F31A4"/>
    <w:rsid w:val="00211D42"/>
    <w:rsid w:val="0021754B"/>
    <w:rsid w:val="00232311"/>
    <w:rsid w:val="00243609"/>
    <w:rsid w:val="00243B7A"/>
    <w:rsid w:val="002467A8"/>
    <w:rsid w:val="0028001D"/>
    <w:rsid w:val="00281503"/>
    <w:rsid w:val="00294ADA"/>
    <w:rsid w:val="002A758C"/>
    <w:rsid w:val="002B7A29"/>
    <w:rsid w:val="002C39CA"/>
    <w:rsid w:val="002E20DD"/>
    <w:rsid w:val="002E3613"/>
    <w:rsid w:val="00305466"/>
    <w:rsid w:val="00320527"/>
    <w:rsid w:val="00351EE5"/>
    <w:rsid w:val="003A2994"/>
    <w:rsid w:val="003A7CAB"/>
    <w:rsid w:val="003C08FA"/>
    <w:rsid w:val="003D05E5"/>
    <w:rsid w:val="003D4F2D"/>
    <w:rsid w:val="003E225B"/>
    <w:rsid w:val="004372A9"/>
    <w:rsid w:val="00440D19"/>
    <w:rsid w:val="00482E12"/>
    <w:rsid w:val="00496A4F"/>
    <w:rsid w:val="004C31D5"/>
    <w:rsid w:val="004D1E22"/>
    <w:rsid w:val="004E50AE"/>
    <w:rsid w:val="0053278D"/>
    <w:rsid w:val="00535BD0"/>
    <w:rsid w:val="00543EF2"/>
    <w:rsid w:val="005507FC"/>
    <w:rsid w:val="00581EA7"/>
    <w:rsid w:val="0058602D"/>
    <w:rsid w:val="00594BDD"/>
    <w:rsid w:val="005A3F76"/>
    <w:rsid w:val="0061296E"/>
    <w:rsid w:val="006410AB"/>
    <w:rsid w:val="00653858"/>
    <w:rsid w:val="006A679B"/>
    <w:rsid w:val="006B0315"/>
    <w:rsid w:val="006B797A"/>
    <w:rsid w:val="006D14A3"/>
    <w:rsid w:val="006F1259"/>
    <w:rsid w:val="007677AE"/>
    <w:rsid w:val="0077634B"/>
    <w:rsid w:val="00780158"/>
    <w:rsid w:val="00796BD6"/>
    <w:rsid w:val="007D64ED"/>
    <w:rsid w:val="007F352E"/>
    <w:rsid w:val="007F50E5"/>
    <w:rsid w:val="00816EB8"/>
    <w:rsid w:val="00847FA2"/>
    <w:rsid w:val="00865298"/>
    <w:rsid w:val="0089682E"/>
    <w:rsid w:val="008B3B1C"/>
    <w:rsid w:val="008B3DB1"/>
    <w:rsid w:val="008B724F"/>
    <w:rsid w:val="008C1D9A"/>
    <w:rsid w:val="008D509B"/>
    <w:rsid w:val="008D78DC"/>
    <w:rsid w:val="0090471A"/>
    <w:rsid w:val="00905BEA"/>
    <w:rsid w:val="009075F6"/>
    <w:rsid w:val="00973216"/>
    <w:rsid w:val="00A038C9"/>
    <w:rsid w:val="00A05F2D"/>
    <w:rsid w:val="00A30152"/>
    <w:rsid w:val="00A31726"/>
    <w:rsid w:val="00A42470"/>
    <w:rsid w:val="00A43CAA"/>
    <w:rsid w:val="00A6292F"/>
    <w:rsid w:val="00A72CDC"/>
    <w:rsid w:val="00A738D5"/>
    <w:rsid w:val="00AE24C8"/>
    <w:rsid w:val="00B043D7"/>
    <w:rsid w:val="00B455FC"/>
    <w:rsid w:val="00B56149"/>
    <w:rsid w:val="00B93C4E"/>
    <w:rsid w:val="00BA2772"/>
    <w:rsid w:val="00C43A02"/>
    <w:rsid w:val="00C6229F"/>
    <w:rsid w:val="00C925E1"/>
    <w:rsid w:val="00CC3358"/>
    <w:rsid w:val="00CD3785"/>
    <w:rsid w:val="00CE27A4"/>
    <w:rsid w:val="00CE6F9E"/>
    <w:rsid w:val="00D12C77"/>
    <w:rsid w:val="00D37BC6"/>
    <w:rsid w:val="00D46C74"/>
    <w:rsid w:val="00D540AF"/>
    <w:rsid w:val="00D5471D"/>
    <w:rsid w:val="00D62121"/>
    <w:rsid w:val="00DA3FBA"/>
    <w:rsid w:val="00DB244D"/>
    <w:rsid w:val="00DC5D8A"/>
    <w:rsid w:val="00DC7794"/>
    <w:rsid w:val="00DD7E46"/>
    <w:rsid w:val="00E1173B"/>
    <w:rsid w:val="00E4622B"/>
    <w:rsid w:val="00E923CD"/>
    <w:rsid w:val="00E95028"/>
    <w:rsid w:val="00EA0322"/>
    <w:rsid w:val="00EA611C"/>
    <w:rsid w:val="00ED660B"/>
    <w:rsid w:val="00F31124"/>
    <w:rsid w:val="00F71861"/>
    <w:rsid w:val="00F92D33"/>
    <w:rsid w:val="00FB1CB4"/>
    <w:rsid w:val="00FB27B8"/>
    <w:rsid w:val="00FC57A2"/>
    <w:rsid w:val="00FE2A16"/>
    <w:rsid w:val="00FE6A7F"/>
    <w:rsid w:val="00FF3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8EC0452-C687-46DC-ACC7-D7EEE0074C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6212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9682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80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17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9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6</Pages>
  <Words>1660</Words>
  <Characters>9466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kesh</dc:creator>
  <cp:keywords/>
  <dc:description/>
  <cp:lastModifiedBy>DELL</cp:lastModifiedBy>
  <cp:revision>6</cp:revision>
  <cp:lastPrinted>2018-03-09T10:34:00Z</cp:lastPrinted>
  <dcterms:created xsi:type="dcterms:W3CDTF">2024-10-10T15:16:00Z</dcterms:created>
  <dcterms:modified xsi:type="dcterms:W3CDTF">2024-10-10T17:13:00Z</dcterms:modified>
</cp:coreProperties>
</file>